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0F8A6" w14:textId="77777777" w:rsidR="005D5FD6" w:rsidRPr="00023D17" w:rsidRDefault="005D5FD6" w:rsidP="005D5FD6">
      <w:pPr>
        <w:rPr>
          <w:rFonts w:ascii="Calibri Light" w:hAnsi="Calibri Light" w:cs="Calibri Light"/>
          <w:color w:val="000000"/>
        </w:rPr>
      </w:pPr>
      <w:bookmarkStart w:id="0" w:name="_Toc395115039"/>
    </w:p>
    <w:p w14:paraId="5DCFBA77" w14:textId="42A8B184" w:rsidR="008D650F" w:rsidRPr="00023D17" w:rsidRDefault="00DB5AA5" w:rsidP="00C65545">
      <w:pPr>
        <w:pStyle w:val="Heading1"/>
        <w:rPr>
          <w:rFonts w:ascii="Lane - Narrow" w:hAnsi="Lane - Narrow" w:cs="Calibri Light"/>
          <w:smallCaps/>
          <w:color w:val="00B0F0"/>
          <w:sz w:val="40"/>
          <w:szCs w:val="40"/>
          <w:u w:val="single"/>
        </w:rPr>
      </w:pPr>
      <w:r>
        <w:rPr>
          <w:rFonts w:ascii="Lane - Narrow" w:hAnsi="Lane - Narrow" w:cs="Calibri Light"/>
          <w:smallCaps/>
          <w:color w:val="00B0F0"/>
          <w:sz w:val="40"/>
          <w:szCs w:val="40"/>
          <w:u w:val="single"/>
        </w:rPr>
        <w:t>CAROLS AND READINGS</w:t>
      </w:r>
      <w:r w:rsidR="007660B6">
        <w:rPr>
          <w:rFonts w:ascii="Lane - Narrow" w:hAnsi="Lane - Narrow" w:cs="Calibri Light"/>
          <w:smallCaps/>
          <w:color w:val="00B0F0"/>
          <w:sz w:val="40"/>
          <w:szCs w:val="40"/>
          <w:u w:val="single"/>
        </w:rPr>
        <w:t xml:space="preserve"> NIGHT</w:t>
      </w:r>
    </w:p>
    <w:p w14:paraId="05314FFC" w14:textId="77777777" w:rsidR="000D5850" w:rsidRDefault="000D5850" w:rsidP="000D5850"/>
    <w:tbl>
      <w:tblPr>
        <w:tblW w:w="945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12"/>
        <w:gridCol w:w="3099"/>
        <w:gridCol w:w="1862"/>
        <w:gridCol w:w="2380"/>
      </w:tblGrid>
      <w:tr w:rsidR="004E47E2" w:rsidRPr="00DC1547" w14:paraId="5877E688" w14:textId="77777777" w:rsidTr="00D613C2">
        <w:tc>
          <w:tcPr>
            <w:tcW w:w="2112" w:type="dxa"/>
            <w:tcBorders>
              <w:top w:val="single" w:sz="6" w:space="0" w:color="auto"/>
              <w:bottom w:val="single" w:sz="6" w:space="0" w:color="auto"/>
            </w:tcBorders>
            <w:shd w:val="clear" w:color="auto" w:fill="BFE5FB"/>
          </w:tcPr>
          <w:p w14:paraId="4A27AD78" w14:textId="77777777" w:rsidR="004E47E2" w:rsidRPr="00DC1547" w:rsidRDefault="004E47E2" w:rsidP="00F037A5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</w:pPr>
            <w:r w:rsidRPr="00DC1547"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Process Owner</w:t>
            </w:r>
          </w:p>
        </w:tc>
        <w:tc>
          <w:tcPr>
            <w:tcW w:w="309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6F36A0B8" w14:textId="25DAE95B" w:rsidR="004E47E2" w:rsidRPr="00DC1547" w:rsidRDefault="00852A27" w:rsidP="00F037A5">
            <w:pPr>
              <w:spacing w:before="120" w:after="120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r w:rsidRPr="00DC1547">
              <w:rPr>
                <w:rFonts w:ascii="Calibri Light" w:hAnsi="Calibri Light" w:cs="Calibri Light"/>
                <w:color w:val="000000"/>
                <w:sz w:val="22"/>
                <w:szCs w:val="22"/>
              </w:rPr>
              <w:t>J</w:t>
            </w:r>
            <w:r w:rsidR="007660B6" w:rsidRPr="00DC1547">
              <w:rPr>
                <w:rFonts w:ascii="Calibri Light" w:hAnsi="Calibri Light" w:cs="Calibri Light"/>
                <w:color w:val="000000"/>
                <w:sz w:val="22"/>
                <w:szCs w:val="22"/>
              </w:rPr>
              <w:t xml:space="preserve"> Kirkpatrick</w:t>
            </w:r>
          </w:p>
        </w:tc>
        <w:tc>
          <w:tcPr>
            <w:tcW w:w="1862" w:type="dxa"/>
            <w:tcBorders>
              <w:top w:val="single" w:sz="6" w:space="0" w:color="auto"/>
              <w:bottom w:val="single" w:sz="6" w:space="0" w:color="auto"/>
            </w:tcBorders>
            <w:shd w:val="clear" w:color="auto" w:fill="BFE5FB"/>
          </w:tcPr>
          <w:p w14:paraId="1DC0A1AA" w14:textId="77777777" w:rsidR="004E47E2" w:rsidRPr="00DC1547" w:rsidRDefault="004E47E2" w:rsidP="00F037A5">
            <w:pPr>
              <w:spacing w:before="120" w:after="120"/>
              <w:jc w:val="center"/>
              <w:rPr>
                <w:rFonts w:ascii="Calibri Light" w:hAnsi="Calibri Light" w:cs="Calibri Light"/>
                <w:bCs/>
                <w:color w:val="000000"/>
                <w:sz w:val="22"/>
                <w:szCs w:val="22"/>
              </w:rPr>
            </w:pPr>
            <w:r w:rsidRPr="00DC1547"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Date Published</w:t>
            </w:r>
          </w:p>
        </w:tc>
        <w:tc>
          <w:tcPr>
            <w:tcW w:w="23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0206C31D" w14:textId="21759F0C" w:rsidR="004E47E2" w:rsidRPr="00DC1547" w:rsidRDefault="00DB5AA5" w:rsidP="00F037A5">
            <w:pPr>
              <w:spacing w:before="120" w:after="120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r w:rsidRPr="00DC1547">
              <w:rPr>
                <w:rFonts w:ascii="Calibri Light" w:hAnsi="Calibri Light" w:cs="Calibri Light"/>
                <w:color w:val="000000"/>
                <w:sz w:val="22"/>
                <w:szCs w:val="22"/>
              </w:rPr>
              <w:t>15</w:t>
            </w:r>
            <w:r w:rsidR="007660B6" w:rsidRPr="00DC1547">
              <w:rPr>
                <w:rFonts w:ascii="Calibri Light" w:hAnsi="Calibri Light" w:cs="Calibri Light"/>
                <w:color w:val="000000"/>
                <w:sz w:val="22"/>
                <w:szCs w:val="22"/>
              </w:rPr>
              <w:t>/</w:t>
            </w:r>
            <w:r w:rsidRPr="00DC1547">
              <w:rPr>
                <w:rFonts w:ascii="Calibri Light" w:hAnsi="Calibri Light" w:cs="Calibri Light"/>
                <w:color w:val="000000"/>
                <w:sz w:val="22"/>
                <w:szCs w:val="22"/>
              </w:rPr>
              <w:t>12</w:t>
            </w:r>
            <w:r w:rsidR="007660B6" w:rsidRPr="00DC1547">
              <w:rPr>
                <w:rFonts w:ascii="Calibri Light" w:hAnsi="Calibri Light" w:cs="Calibri Light"/>
                <w:color w:val="000000"/>
                <w:sz w:val="22"/>
                <w:szCs w:val="22"/>
              </w:rPr>
              <w:t>/</w:t>
            </w:r>
            <w:r w:rsidRPr="00DC1547">
              <w:rPr>
                <w:rFonts w:ascii="Calibri Light" w:hAnsi="Calibri Light" w:cs="Calibri Light"/>
                <w:color w:val="000000"/>
                <w:sz w:val="22"/>
                <w:szCs w:val="22"/>
              </w:rPr>
              <w:t>2021</w:t>
            </w:r>
          </w:p>
        </w:tc>
      </w:tr>
      <w:tr w:rsidR="008D650F" w:rsidRPr="00DC1547" w14:paraId="1D698961" w14:textId="77777777" w:rsidTr="00D613C2">
        <w:tc>
          <w:tcPr>
            <w:tcW w:w="2112" w:type="dxa"/>
            <w:tcBorders>
              <w:top w:val="single" w:sz="6" w:space="0" w:color="auto"/>
              <w:bottom w:val="single" w:sz="6" w:space="0" w:color="auto"/>
            </w:tcBorders>
            <w:shd w:val="clear" w:color="auto" w:fill="BFE5FB"/>
          </w:tcPr>
          <w:p w14:paraId="0AD3D5B0" w14:textId="77777777" w:rsidR="005D5FD6" w:rsidRPr="00DC1547" w:rsidRDefault="004E47E2" w:rsidP="00F037A5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</w:pPr>
            <w:r w:rsidRPr="00DC1547"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Revision Number</w:t>
            </w:r>
          </w:p>
        </w:tc>
        <w:tc>
          <w:tcPr>
            <w:tcW w:w="309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7BB98917" w14:textId="6606B95B" w:rsidR="005D5FD6" w:rsidRPr="00DC1547" w:rsidRDefault="00852A27" w:rsidP="00F037A5">
            <w:pPr>
              <w:spacing w:before="120" w:after="120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r w:rsidRPr="00DC1547">
              <w:rPr>
                <w:rFonts w:ascii="Calibri Light" w:hAnsi="Calibri Light" w:cs="Calibri Light"/>
                <w:color w:val="000000"/>
                <w:sz w:val="22"/>
                <w:szCs w:val="22"/>
              </w:rPr>
              <w:t>-</w:t>
            </w:r>
          </w:p>
        </w:tc>
        <w:tc>
          <w:tcPr>
            <w:tcW w:w="1862" w:type="dxa"/>
            <w:tcBorders>
              <w:top w:val="single" w:sz="6" w:space="0" w:color="auto"/>
              <w:bottom w:val="single" w:sz="6" w:space="0" w:color="auto"/>
            </w:tcBorders>
            <w:shd w:val="clear" w:color="auto" w:fill="BFE5FB"/>
          </w:tcPr>
          <w:p w14:paraId="17CD347D" w14:textId="77777777" w:rsidR="005D5FD6" w:rsidRPr="00DC1547" w:rsidRDefault="004E47E2" w:rsidP="00F037A5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</w:pPr>
            <w:r w:rsidRPr="00DC1547"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Due for Review</w:t>
            </w:r>
          </w:p>
        </w:tc>
        <w:tc>
          <w:tcPr>
            <w:tcW w:w="23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36636013" w14:textId="6831EC51" w:rsidR="005D5FD6" w:rsidRPr="00DC1547" w:rsidRDefault="00DB5AA5" w:rsidP="00F037A5">
            <w:pPr>
              <w:spacing w:before="120" w:after="120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r w:rsidRPr="00DC1547">
              <w:rPr>
                <w:rFonts w:ascii="Calibri Light" w:hAnsi="Calibri Light" w:cs="Calibri Light"/>
                <w:color w:val="000000"/>
                <w:sz w:val="22"/>
                <w:szCs w:val="22"/>
              </w:rPr>
              <w:t>14/12/2022</w:t>
            </w:r>
          </w:p>
        </w:tc>
      </w:tr>
      <w:tr w:rsidR="008D650F" w:rsidRPr="00DC1547" w14:paraId="22385FF8" w14:textId="77777777" w:rsidTr="00852A27">
        <w:trPr>
          <w:trHeight w:val="649"/>
        </w:trPr>
        <w:tc>
          <w:tcPr>
            <w:tcW w:w="2112" w:type="dxa"/>
            <w:shd w:val="clear" w:color="auto" w:fill="BFE5FB"/>
          </w:tcPr>
          <w:p w14:paraId="74C804DC" w14:textId="77777777" w:rsidR="005D5FD6" w:rsidRPr="00DC1547" w:rsidRDefault="005D5FD6" w:rsidP="00F037A5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</w:pPr>
            <w:r w:rsidRPr="00DC1547"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Purpose</w:t>
            </w:r>
            <w:r w:rsidR="00DB688C" w:rsidRPr="00DC1547"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 xml:space="preserve"> of Process</w:t>
            </w:r>
          </w:p>
        </w:tc>
        <w:tc>
          <w:tcPr>
            <w:tcW w:w="7341" w:type="dxa"/>
            <w:gridSpan w:val="3"/>
          </w:tcPr>
          <w:p w14:paraId="386F55B9" w14:textId="03C1E0AF" w:rsidR="005D5FD6" w:rsidRPr="00DC1547" w:rsidRDefault="00852A27" w:rsidP="00F037A5">
            <w:pPr>
              <w:spacing w:before="120" w:after="120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r w:rsidRPr="00DC1547">
              <w:rPr>
                <w:rFonts w:ascii="Calibri Light" w:hAnsi="Calibri Light" w:cs="Calibri Light"/>
                <w:color w:val="000000"/>
                <w:sz w:val="22"/>
                <w:szCs w:val="22"/>
              </w:rPr>
              <w:t xml:space="preserve">To allow for anyone </w:t>
            </w:r>
            <w:r w:rsidR="007660B6" w:rsidRPr="00DC1547">
              <w:rPr>
                <w:rFonts w:ascii="Calibri Light" w:hAnsi="Calibri Light" w:cs="Calibri Light"/>
                <w:color w:val="000000"/>
                <w:sz w:val="22"/>
                <w:szCs w:val="22"/>
              </w:rPr>
              <w:t>t</w:t>
            </w:r>
            <w:r w:rsidRPr="00DC1547">
              <w:rPr>
                <w:rFonts w:ascii="Calibri Light" w:hAnsi="Calibri Light" w:cs="Calibri Light"/>
                <w:color w:val="000000"/>
                <w:sz w:val="22"/>
                <w:szCs w:val="22"/>
              </w:rPr>
              <w:t xml:space="preserve">o </w:t>
            </w:r>
            <w:r w:rsidR="007660B6" w:rsidRPr="00DC1547">
              <w:rPr>
                <w:rFonts w:ascii="Calibri Light" w:hAnsi="Calibri Light" w:cs="Calibri Light"/>
                <w:color w:val="000000"/>
                <w:sz w:val="22"/>
                <w:szCs w:val="22"/>
              </w:rPr>
              <w:t>arrange and organize a family bingo night</w:t>
            </w:r>
            <w:r w:rsidRPr="00DC1547">
              <w:rPr>
                <w:rFonts w:ascii="Calibri Light" w:hAnsi="Calibri Light" w:cs="Calibri Light"/>
                <w:color w:val="000000"/>
                <w:sz w:val="22"/>
                <w:szCs w:val="22"/>
              </w:rPr>
              <w:t xml:space="preserve"> </w:t>
            </w:r>
            <w:r w:rsidR="000B7EFF" w:rsidRPr="00DC1547">
              <w:rPr>
                <w:rFonts w:ascii="Calibri Light" w:hAnsi="Calibri Light" w:cs="Calibri Light"/>
                <w:color w:val="000000"/>
                <w:sz w:val="22"/>
                <w:szCs w:val="22"/>
              </w:rPr>
              <w:t>for the Parents/Carers of St Edwards without the need of panic.</w:t>
            </w:r>
          </w:p>
        </w:tc>
      </w:tr>
      <w:tr w:rsidR="008D650F" w:rsidRPr="00DC1547" w14:paraId="5DF0E97E" w14:textId="77777777" w:rsidTr="00852A27">
        <w:trPr>
          <w:trHeight w:val="565"/>
        </w:trPr>
        <w:tc>
          <w:tcPr>
            <w:tcW w:w="2112" w:type="dxa"/>
            <w:shd w:val="clear" w:color="auto" w:fill="BFE5FB"/>
          </w:tcPr>
          <w:p w14:paraId="67C664B0" w14:textId="77777777" w:rsidR="00DB688C" w:rsidRPr="00DC1547" w:rsidRDefault="00DB688C" w:rsidP="00F037A5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</w:pPr>
            <w:r w:rsidRPr="00DC1547"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Key Information</w:t>
            </w:r>
          </w:p>
        </w:tc>
        <w:tc>
          <w:tcPr>
            <w:tcW w:w="7341" w:type="dxa"/>
            <w:gridSpan w:val="3"/>
          </w:tcPr>
          <w:p w14:paraId="72898097" w14:textId="7FB6E94D" w:rsidR="00852A27" w:rsidRPr="00DC1547" w:rsidRDefault="000B7EFF" w:rsidP="00852A27">
            <w:pPr>
              <w:spacing w:before="120" w:after="120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r w:rsidRPr="00DC1547">
              <w:rPr>
                <w:rFonts w:ascii="Calibri Light" w:hAnsi="Calibri Light" w:cs="Calibri Light"/>
                <w:color w:val="000000"/>
                <w:sz w:val="22"/>
                <w:szCs w:val="22"/>
              </w:rPr>
              <w:t xml:space="preserve">Utilise the website for volunteer sign up. </w:t>
            </w:r>
            <w:r w:rsidR="00574F80" w:rsidRPr="00DC1547">
              <w:rPr>
                <w:rFonts w:ascii="Calibri Light" w:hAnsi="Calibri Light" w:cs="Calibri Light"/>
                <w:color w:val="000000"/>
                <w:sz w:val="22"/>
                <w:szCs w:val="22"/>
              </w:rPr>
              <w:t xml:space="preserve"> </w:t>
            </w:r>
          </w:p>
          <w:p w14:paraId="021221D3" w14:textId="678BB51B" w:rsidR="0002019B" w:rsidRPr="00DC1547" w:rsidRDefault="0002019B" w:rsidP="00852A27">
            <w:pPr>
              <w:spacing w:before="120" w:after="120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r w:rsidRPr="00DC1547">
              <w:rPr>
                <w:rFonts w:ascii="Calibri Light" w:hAnsi="Calibri Light" w:cs="Calibri Light"/>
                <w:color w:val="000000"/>
                <w:sz w:val="22"/>
                <w:szCs w:val="22"/>
              </w:rPr>
              <w:t xml:space="preserve">Doors will open at </w:t>
            </w:r>
            <w:r w:rsidR="001A4676" w:rsidRPr="00DC1547">
              <w:rPr>
                <w:rFonts w:ascii="Calibri Light" w:hAnsi="Calibri Light" w:cs="Calibri Light"/>
                <w:color w:val="000000"/>
                <w:sz w:val="22"/>
                <w:szCs w:val="22"/>
              </w:rPr>
              <w:t>17.40/17.45</w:t>
            </w:r>
            <w:r w:rsidR="00AC74D8" w:rsidRPr="00DC1547">
              <w:rPr>
                <w:rFonts w:ascii="Calibri Light" w:hAnsi="Calibri Light" w:cs="Calibri Light"/>
                <w:color w:val="000000"/>
                <w:sz w:val="22"/>
                <w:szCs w:val="22"/>
              </w:rPr>
              <w:t>,</w:t>
            </w:r>
            <w:r w:rsidR="001A4676" w:rsidRPr="00DC1547">
              <w:rPr>
                <w:rFonts w:ascii="Calibri Light" w:hAnsi="Calibri Light" w:cs="Calibri Light"/>
                <w:color w:val="000000"/>
                <w:sz w:val="22"/>
                <w:szCs w:val="22"/>
              </w:rPr>
              <w:t xml:space="preserve"> carols started at 18.00 and finished </w:t>
            </w:r>
            <w:r w:rsidR="00AC74D8" w:rsidRPr="00DC1547">
              <w:rPr>
                <w:rFonts w:ascii="Calibri Light" w:hAnsi="Calibri Light" w:cs="Calibri Light"/>
                <w:color w:val="000000"/>
                <w:sz w:val="22"/>
                <w:szCs w:val="22"/>
              </w:rPr>
              <w:t>at</w:t>
            </w:r>
            <w:r w:rsidR="001A4676" w:rsidRPr="00DC1547">
              <w:rPr>
                <w:rFonts w:ascii="Calibri Light" w:hAnsi="Calibri Light" w:cs="Calibri Light"/>
                <w:color w:val="000000"/>
                <w:sz w:val="22"/>
                <w:szCs w:val="22"/>
              </w:rPr>
              <w:t xml:space="preserve"> 18.30/18.45</w:t>
            </w:r>
            <w:r w:rsidR="00AC74D8" w:rsidRPr="00DC1547">
              <w:rPr>
                <w:rFonts w:ascii="Calibri Light" w:hAnsi="Calibri Light" w:cs="Calibri Light"/>
                <w:color w:val="000000"/>
                <w:sz w:val="22"/>
                <w:szCs w:val="22"/>
              </w:rPr>
              <w:t>.</w:t>
            </w:r>
          </w:p>
          <w:p w14:paraId="0F097675" w14:textId="77777777" w:rsidR="001A4676" w:rsidRPr="00DC1547" w:rsidRDefault="001A4676" w:rsidP="00852A27">
            <w:pPr>
              <w:spacing w:before="120" w:after="120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r w:rsidRPr="00DC1547">
              <w:rPr>
                <w:rFonts w:ascii="Calibri Light" w:hAnsi="Calibri Light" w:cs="Calibri Light"/>
                <w:color w:val="000000"/>
                <w:sz w:val="22"/>
                <w:szCs w:val="22"/>
              </w:rPr>
              <w:t>Free event, arranged and communicated by school.</w:t>
            </w:r>
          </w:p>
          <w:p w14:paraId="521328D5" w14:textId="77777777" w:rsidR="001A4676" w:rsidRPr="00DC1547" w:rsidRDefault="001A4676" w:rsidP="00852A27">
            <w:pPr>
              <w:spacing w:before="120" w:after="120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r w:rsidRPr="00DC1547">
              <w:rPr>
                <w:rFonts w:ascii="Calibri Light" w:hAnsi="Calibri Light" w:cs="Calibri Light"/>
                <w:color w:val="000000"/>
                <w:sz w:val="22"/>
                <w:szCs w:val="22"/>
              </w:rPr>
              <w:t>The Friends provided the mulled wine and mince pies.</w:t>
            </w:r>
          </w:p>
          <w:p w14:paraId="5B021475" w14:textId="736057BF" w:rsidR="00AC74D8" w:rsidRPr="00DC1547" w:rsidRDefault="001A4676" w:rsidP="00852A27">
            <w:pPr>
              <w:spacing w:before="120" w:after="120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r w:rsidRPr="00DC1547">
              <w:rPr>
                <w:rFonts w:ascii="Calibri Light" w:hAnsi="Calibri Light" w:cs="Calibri Light"/>
                <w:color w:val="000000"/>
                <w:sz w:val="22"/>
                <w:szCs w:val="22"/>
              </w:rPr>
              <w:t>Mulled wine priced at £3 a glass and mince pies were priced 50p each.</w:t>
            </w:r>
          </w:p>
          <w:p w14:paraId="347E0F47" w14:textId="77777777" w:rsidR="001A4676" w:rsidRPr="00DC1547" w:rsidRDefault="001A4676" w:rsidP="00852A27">
            <w:pPr>
              <w:spacing w:before="120" w:after="120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r w:rsidRPr="00DC1547">
              <w:rPr>
                <w:rFonts w:ascii="Calibri Light" w:hAnsi="Calibri Light" w:cs="Calibri Light"/>
                <w:color w:val="000000"/>
                <w:sz w:val="22"/>
                <w:szCs w:val="22"/>
              </w:rPr>
              <w:t>Wine bought from Tescos</w:t>
            </w:r>
          </w:p>
          <w:p w14:paraId="77524779" w14:textId="77777777" w:rsidR="00AC74D8" w:rsidRPr="00DC1547" w:rsidRDefault="001A4676" w:rsidP="001A4676">
            <w:pPr>
              <w:spacing w:before="120" w:after="120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r w:rsidRPr="00DC1547">
              <w:rPr>
                <w:rFonts w:ascii="Calibri Light" w:hAnsi="Calibri Light" w:cs="Calibri Light"/>
                <w:color w:val="000000"/>
                <w:sz w:val="22"/>
                <w:szCs w:val="22"/>
              </w:rPr>
              <w:t>Mince pies were donated but, Tescos would donate if notice given (at least 2 months’ notice)</w:t>
            </w:r>
          </w:p>
          <w:p w14:paraId="4111AB99" w14:textId="5B4EC116" w:rsidR="001A4676" w:rsidRPr="00DC1547" w:rsidRDefault="001A4676" w:rsidP="001A4676">
            <w:pPr>
              <w:spacing w:before="120" w:after="120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</w:p>
        </w:tc>
      </w:tr>
      <w:tr w:rsidR="008D650F" w:rsidRPr="00DC1547" w14:paraId="71FE1EBD" w14:textId="77777777" w:rsidTr="00D613C2">
        <w:trPr>
          <w:trHeight w:val="813"/>
        </w:trPr>
        <w:tc>
          <w:tcPr>
            <w:tcW w:w="2112" w:type="dxa"/>
            <w:shd w:val="clear" w:color="auto" w:fill="BFE5FB"/>
          </w:tcPr>
          <w:p w14:paraId="7E3A699A" w14:textId="77777777" w:rsidR="005D5FD6" w:rsidRPr="00DC1547" w:rsidRDefault="00DB688C" w:rsidP="00F037A5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</w:pPr>
            <w:r w:rsidRPr="00DC1547"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When to start this process</w:t>
            </w:r>
          </w:p>
        </w:tc>
        <w:tc>
          <w:tcPr>
            <w:tcW w:w="7341" w:type="dxa"/>
            <w:gridSpan w:val="3"/>
          </w:tcPr>
          <w:p w14:paraId="54F03786" w14:textId="77777777" w:rsidR="005C38CF" w:rsidRPr="00DC1547" w:rsidRDefault="004A76AC" w:rsidP="00F037A5">
            <w:pPr>
              <w:spacing w:before="120" w:after="120"/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</w:pPr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 xml:space="preserve">Mrs M will advise </w:t>
            </w:r>
            <w:r w:rsidR="005C38CF"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 xml:space="preserve">if the school wishes to put on the YR1, YR2 and YR3 Carols and Readings evenings. </w:t>
            </w:r>
            <w:proofErr w:type="gramStart"/>
            <w:r w:rsidR="005C38CF"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Fledglings</w:t>
            </w:r>
            <w:proofErr w:type="gramEnd"/>
            <w:r w:rsidR="005C38CF"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 xml:space="preserve"> service was just before pick up and YR 4 held theirs at St Edwards church.</w:t>
            </w:r>
          </w:p>
          <w:p w14:paraId="6CC0D80E" w14:textId="77777777" w:rsidR="005C38CF" w:rsidRPr="00DC1547" w:rsidRDefault="005C38CF" w:rsidP="00F037A5">
            <w:pPr>
              <w:spacing w:before="120" w:after="120"/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</w:pPr>
          </w:p>
          <w:p w14:paraId="05958EC0" w14:textId="1A7AD89C" w:rsidR="00A23DEF" w:rsidRPr="00DC1547" w:rsidRDefault="00382398" w:rsidP="00F037A5">
            <w:pPr>
              <w:spacing w:before="120" w:after="120"/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</w:pPr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As soon as possible c</w:t>
            </w:r>
            <w:r w:rsidR="00E83FCE"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 xml:space="preserve">ontact the </w:t>
            </w:r>
            <w:r w:rsidR="005C38CF"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Community Champion at Tescos to request donation of mince pie and/or mulled wine</w:t>
            </w:r>
            <w:r w:rsidR="00A23DEF"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. May have to take into the Windsor store a signed letter requesting donation.</w:t>
            </w:r>
          </w:p>
          <w:p w14:paraId="75D49C08" w14:textId="4E8A2768" w:rsidR="00A23DEF" w:rsidRPr="00DC1547" w:rsidRDefault="00A23DEF" w:rsidP="00F037A5">
            <w:pPr>
              <w:spacing w:before="120" w:after="120"/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</w:pPr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 xml:space="preserve">As of </w:t>
            </w:r>
            <w:proofErr w:type="gramStart"/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Nov 2020</w:t>
            </w:r>
            <w:proofErr w:type="gramEnd"/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 xml:space="preserve"> the Community Champion of Windsor store is Lisa Stevens </w:t>
            </w:r>
            <w:hyperlink r:id="rId8" w:history="1">
              <w:r w:rsidRPr="00DC1547">
                <w:rPr>
                  <w:rStyle w:val="Hyperlink"/>
                  <w:rFonts w:ascii="Calibri Light" w:eastAsia="Times New Roman" w:hAnsi="Calibri Light" w:cs="Calibri Light"/>
                  <w:sz w:val="22"/>
                  <w:szCs w:val="22"/>
                  <w:lang w:val="en-GB" w:eastAsia="en-GB"/>
                </w:rPr>
                <w:t>Lisacommunitychampionwindsor@gmail.com</w:t>
              </w:r>
            </w:hyperlink>
          </w:p>
          <w:p w14:paraId="3BB62EE3" w14:textId="77777777" w:rsidR="00A23DEF" w:rsidRPr="00DC1547" w:rsidRDefault="00A23DEF" w:rsidP="000754A6">
            <w:pPr>
              <w:spacing w:before="120" w:after="120"/>
              <w:rPr>
                <w:rFonts w:ascii="Calibri Light" w:eastAsia="Times New Roman" w:hAnsi="Calibri Light" w:cs="Calibri Light"/>
                <w:b/>
                <w:bCs/>
                <w:color w:val="000000"/>
                <w:sz w:val="22"/>
                <w:szCs w:val="22"/>
                <w:lang w:val="en-GB" w:eastAsia="en-GB"/>
              </w:rPr>
            </w:pPr>
          </w:p>
          <w:p w14:paraId="7555D2F9" w14:textId="1560C019" w:rsidR="00C870B0" w:rsidRPr="00DC1547" w:rsidRDefault="00C870B0" w:rsidP="000754A6">
            <w:pPr>
              <w:spacing w:before="120" w:after="120"/>
              <w:rPr>
                <w:rFonts w:ascii="Calibri Light" w:eastAsia="Times New Roman" w:hAnsi="Calibri Light" w:cs="Calibri Light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DC1547">
              <w:rPr>
                <w:rFonts w:ascii="Calibri Light" w:eastAsia="Times New Roman" w:hAnsi="Calibri Light" w:cs="Calibri Light"/>
                <w:b/>
                <w:bCs/>
                <w:color w:val="000000"/>
                <w:sz w:val="22"/>
                <w:szCs w:val="22"/>
                <w:lang w:val="en-GB" w:eastAsia="en-GB"/>
              </w:rPr>
              <w:t>Advertising Event</w:t>
            </w:r>
          </w:p>
          <w:p w14:paraId="711EF262" w14:textId="77777777" w:rsidR="00B822E0" w:rsidRPr="00DC1547" w:rsidRDefault="000754A6" w:rsidP="000754A6">
            <w:pPr>
              <w:spacing w:before="120" w:after="120"/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</w:pPr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 xml:space="preserve">Once </w:t>
            </w:r>
            <w:r w:rsidR="00B822E0"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 xml:space="preserve">the </w:t>
            </w:r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 xml:space="preserve">date is confirmed, </w:t>
            </w:r>
          </w:p>
          <w:p w14:paraId="5AB21F60" w14:textId="236C8D83" w:rsidR="000754A6" w:rsidRPr="00DC1547" w:rsidRDefault="00B822E0" w:rsidP="00B822E0">
            <w:pPr>
              <w:pStyle w:val="ListParagraph"/>
              <w:numPr>
                <w:ilvl w:val="0"/>
                <w:numId w:val="19"/>
              </w:numPr>
              <w:spacing w:before="120" w:after="120"/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</w:pPr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E</w:t>
            </w:r>
            <w:r w:rsidR="000754A6"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 xml:space="preserve">mail </w:t>
            </w:r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 xml:space="preserve">Mrs </w:t>
            </w:r>
            <w:proofErr w:type="spellStart"/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Mc</w:t>
            </w:r>
            <w:r w:rsidR="00A23DEF"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E</w:t>
            </w:r>
            <w:proofErr w:type="spellEnd"/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 xml:space="preserve"> to ask for the event to be published on the school calendar.</w:t>
            </w:r>
            <w:r w:rsidR="00BF36AD"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 xml:space="preserve"> </w:t>
            </w:r>
          </w:p>
          <w:p w14:paraId="4F108DC9" w14:textId="3EC76737" w:rsidR="00B822E0" w:rsidRPr="00DC1547" w:rsidRDefault="00A23DEF" w:rsidP="00B822E0">
            <w:pPr>
              <w:pStyle w:val="ListParagraph"/>
              <w:numPr>
                <w:ilvl w:val="0"/>
                <w:numId w:val="19"/>
              </w:numPr>
              <w:spacing w:before="120" w:after="120"/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</w:pPr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Add dates to the Friends events page. Ask for 3 volunteers per event.</w:t>
            </w:r>
          </w:p>
          <w:p w14:paraId="16015749" w14:textId="4C7E3F4B" w:rsidR="00BF36AD" w:rsidRPr="00DC1547" w:rsidRDefault="00BF36AD" w:rsidP="00BF36AD">
            <w:pPr>
              <w:pStyle w:val="ListParagraph"/>
              <w:spacing w:before="120" w:after="120"/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</w:pPr>
          </w:p>
          <w:p w14:paraId="224F0DCB" w14:textId="12C77018" w:rsidR="00BF36AD" w:rsidRPr="00DC1547" w:rsidRDefault="00BF36AD" w:rsidP="00BF36AD">
            <w:pPr>
              <w:spacing w:before="120" w:after="120"/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</w:pPr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Nearer the event,</w:t>
            </w:r>
          </w:p>
          <w:p w14:paraId="5673D2E0" w14:textId="578CC8E1" w:rsidR="00BF36AD" w:rsidRPr="00DC1547" w:rsidRDefault="00A23DEF" w:rsidP="00B822E0">
            <w:pPr>
              <w:pStyle w:val="ListParagraph"/>
              <w:numPr>
                <w:ilvl w:val="0"/>
                <w:numId w:val="19"/>
              </w:numPr>
              <w:spacing w:before="120" w:after="120"/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</w:pPr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lastRenderedPageBreak/>
              <w:t>If trouble gathering volunteers, a</w:t>
            </w:r>
            <w:r w:rsidR="00BF36AD"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 xml:space="preserve">sk for Mrs </w:t>
            </w:r>
            <w:proofErr w:type="spellStart"/>
            <w:r w:rsidR="00BF36AD"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M</w:t>
            </w:r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cE</w:t>
            </w:r>
            <w:proofErr w:type="spellEnd"/>
            <w:r w:rsidR="00BF36AD"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 xml:space="preserve"> to include this event in the newsletter.</w:t>
            </w:r>
          </w:p>
          <w:p w14:paraId="635328F0" w14:textId="469E2237" w:rsidR="00B822E0" w:rsidRPr="00DC1547" w:rsidRDefault="00B822E0" w:rsidP="00B822E0">
            <w:pPr>
              <w:pStyle w:val="ListParagraph"/>
              <w:numPr>
                <w:ilvl w:val="0"/>
                <w:numId w:val="19"/>
              </w:numPr>
              <w:spacing w:before="120" w:after="120"/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</w:pPr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E</w:t>
            </w:r>
            <w:r w:rsidR="00BF36AD"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 xml:space="preserve">mail Mrs </w:t>
            </w:r>
            <w:r w:rsidR="00A23DEF"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C</w:t>
            </w:r>
            <w:r w:rsidR="00BF36AD"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 xml:space="preserve"> and ask for an email to </w:t>
            </w:r>
            <w:r w:rsidR="00C870B0"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be sent out to all parents/carers</w:t>
            </w:r>
            <w:r w:rsidR="00A23DEF"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 xml:space="preserve"> asking for volunteers.</w:t>
            </w:r>
          </w:p>
          <w:p w14:paraId="0962F77A" w14:textId="29F9F647" w:rsidR="00C870B0" w:rsidRPr="00DC1547" w:rsidRDefault="00C870B0" w:rsidP="00B822E0">
            <w:pPr>
              <w:pStyle w:val="ListParagraph"/>
              <w:numPr>
                <w:ilvl w:val="0"/>
                <w:numId w:val="19"/>
              </w:numPr>
              <w:spacing w:before="120" w:after="120"/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</w:pPr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Message all Class Reps and ask them to send a message out on all FB/WhatsApp groups to parents.</w:t>
            </w:r>
          </w:p>
          <w:p w14:paraId="2158C055" w14:textId="77777777" w:rsidR="000B7EFF" w:rsidRPr="00DC1547" w:rsidRDefault="000B7EFF" w:rsidP="00F037A5">
            <w:pPr>
              <w:spacing w:before="120" w:after="120"/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</w:pPr>
          </w:p>
          <w:p w14:paraId="2FFF125E" w14:textId="587A7165" w:rsidR="000B7EFF" w:rsidRPr="00DC1547" w:rsidRDefault="00C870B0" w:rsidP="00F037A5">
            <w:pPr>
              <w:spacing w:before="120" w:after="120"/>
              <w:rPr>
                <w:rFonts w:ascii="Calibri Light" w:eastAsia="Times New Roman" w:hAnsi="Calibri Light" w:cs="Calibri Light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DC1547">
              <w:rPr>
                <w:rFonts w:ascii="Calibri Light" w:eastAsia="Times New Roman" w:hAnsi="Calibri Light" w:cs="Calibri Light"/>
                <w:b/>
                <w:bCs/>
                <w:color w:val="000000"/>
                <w:sz w:val="22"/>
                <w:szCs w:val="22"/>
                <w:lang w:val="en-GB" w:eastAsia="en-GB"/>
              </w:rPr>
              <w:t>Arrangements Needed</w:t>
            </w:r>
          </w:p>
          <w:p w14:paraId="6C5D10DF" w14:textId="207A6CC3" w:rsidR="00901E9C" w:rsidRPr="00DC1547" w:rsidRDefault="00901E9C" w:rsidP="00F037A5">
            <w:pPr>
              <w:spacing w:before="120" w:after="120"/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</w:pPr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Pre-event:</w:t>
            </w:r>
          </w:p>
          <w:p w14:paraId="2165C3C4" w14:textId="406FBBC0" w:rsidR="00A23DEF" w:rsidRPr="00DC1547" w:rsidRDefault="00A23DEF" w:rsidP="00574F80">
            <w:pPr>
              <w:pStyle w:val="ListParagraph"/>
              <w:numPr>
                <w:ilvl w:val="0"/>
                <w:numId w:val="20"/>
              </w:numPr>
              <w:spacing w:before="120" w:after="120"/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</w:pPr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Publish dates on the Friends events page and banners</w:t>
            </w:r>
          </w:p>
          <w:p w14:paraId="1DE6DD7C" w14:textId="06ADC4A0" w:rsidR="004C0BAA" w:rsidRPr="00DC1547" w:rsidRDefault="004C0BAA" w:rsidP="00574F80">
            <w:pPr>
              <w:pStyle w:val="ListParagraph"/>
              <w:numPr>
                <w:ilvl w:val="0"/>
                <w:numId w:val="20"/>
              </w:numPr>
              <w:spacing w:before="120" w:after="120"/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</w:pPr>
            <w:r w:rsidRPr="00DC1547">
              <w:rPr>
                <w:rFonts w:ascii="Calibri Light" w:eastAsia="Times New Roman" w:hAnsi="Calibri Light" w:cs="Calibri Light"/>
                <w:sz w:val="22"/>
                <w:szCs w:val="22"/>
                <w:lang w:val="en-GB" w:eastAsia="en-GB"/>
              </w:rPr>
              <w:t>Volunteers –</w:t>
            </w:r>
            <w:r w:rsidR="00362867" w:rsidRPr="00DC1547">
              <w:rPr>
                <w:rFonts w:ascii="Calibri Light" w:eastAsia="Times New Roman" w:hAnsi="Calibri Light" w:cs="Calibri Light"/>
                <w:sz w:val="22"/>
                <w:szCs w:val="22"/>
                <w:lang w:val="en-GB" w:eastAsia="en-GB"/>
              </w:rPr>
              <w:t xml:space="preserve"> 3 per date, from 17.00 /17.15 onwards in the courtyard</w:t>
            </w:r>
            <w:r w:rsidR="00A23DEF" w:rsidRPr="00DC1547">
              <w:rPr>
                <w:rFonts w:ascii="Calibri Light" w:eastAsia="Times New Roman" w:hAnsi="Calibri Light" w:cs="Calibri Light"/>
                <w:i/>
                <w:iCs/>
                <w:color w:val="A6A6A6" w:themeColor="background1" w:themeShade="A6"/>
                <w:sz w:val="22"/>
                <w:szCs w:val="22"/>
                <w:lang w:val="en-GB" w:eastAsia="en-GB"/>
              </w:rPr>
              <w:t xml:space="preserve"> </w:t>
            </w:r>
          </w:p>
          <w:p w14:paraId="1A290198" w14:textId="6A1FCF48" w:rsidR="00574F80" w:rsidRPr="00DC1547" w:rsidRDefault="00574F80" w:rsidP="00574F80">
            <w:pPr>
              <w:pStyle w:val="ListParagraph"/>
              <w:numPr>
                <w:ilvl w:val="0"/>
                <w:numId w:val="20"/>
              </w:numPr>
              <w:spacing w:before="120" w:after="120"/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</w:pPr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Equipment</w:t>
            </w:r>
            <w:r w:rsidR="006C1610"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 xml:space="preserve"> – </w:t>
            </w:r>
            <w:r w:rsidR="006C1610" w:rsidRPr="00DC1547">
              <w:rPr>
                <w:rFonts w:ascii="Calibri Light" w:eastAsia="Times New Roman" w:hAnsi="Calibri Light" w:cs="Calibri Light"/>
                <w:i/>
                <w:iCs/>
                <w:color w:val="A6A6A6" w:themeColor="background1" w:themeShade="A6"/>
                <w:sz w:val="22"/>
                <w:szCs w:val="22"/>
                <w:lang w:val="en-GB" w:eastAsia="en-GB"/>
              </w:rPr>
              <w:t>Check in the storage container before ordering</w:t>
            </w:r>
            <w:r w:rsidRPr="00DC1547">
              <w:rPr>
                <w:rFonts w:ascii="Calibri Light" w:eastAsia="Times New Roman" w:hAnsi="Calibri Light" w:cs="Calibri Light"/>
                <w:color w:val="A6A6A6" w:themeColor="background1" w:themeShade="A6"/>
                <w:sz w:val="22"/>
                <w:szCs w:val="22"/>
                <w:lang w:val="en-GB" w:eastAsia="en-GB"/>
              </w:rPr>
              <w:t xml:space="preserve"> </w:t>
            </w:r>
          </w:p>
          <w:p w14:paraId="2A231AF2" w14:textId="3396880D" w:rsidR="00574F80" w:rsidRPr="00DC1547" w:rsidRDefault="006C1610" w:rsidP="00574F80">
            <w:pPr>
              <w:pStyle w:val="ListParagraph"/>
              <w:spacing w:before="120" w:after="120"/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</w:pPr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*</w:t>
            </w:r>
            <w:r w:rsidR="00362867"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Hot Water Urn</w:t>
            </w:r>
          </w:p>
          <w:p w14:paraId="7C5870CD" w14:textId="4931D076" w:rsidR="00362867" w:rsidRPr="00DC1547" w:rsidRDefault="006C1610" w:rsidP="00362867">
            <w:pPr>
              <w:pStyle w:val="ListParagraph"/>
              <w:spacing w:before="120" w:after="120"/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</w:pPr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*</w:t>
            </w:r>
            <w:r w:rsidR="00362867"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Table cloth, napkins, cups and serving dishes from storage container.</w:t>
            </w:r>
          </w:p>
          <w:p w14:paraId="7164C513" w14:textId="1C23324B" w:rsidR="00901E9C" w:rsidRPr="00DC1547" w:rsidRDefault="00901E9C" w:rsidP="00901E9C">
            <w:pPr>
              <w:pStyle w:val="ListParagraph"/>
              <w:numPr>
                <w:ilvl w:val="0"/>
                <w:numId w:val="20"/>
              </w:numPr>
              <w:spacing w:before="120" w:after="120"/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</w:pPr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Food</w:t>
            </w:r>
          </w:p>
          <w:p w14:paraId="00492E4F" w14:textId="5E989887" w:rsidR="006C1610" w:rsidRPr="00DC1547" w:rsidRDefault="006C1610" w:rsidP="006C1610">
            <w:pPr>
              <w:pStyle w:val="ListParagraph"/>
              <w:spacing w:before="120" w:after="120"/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</w:pPr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*</w:t>
            </w:r>
            <w:r w:rsidR="00362867"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Mince pies – Donated or purchased from Tescos</w:t>
            </w:r>
          </w:p>
          <w:p w14:paraId="1F206217" w14:textId="615BA4DE" w:rsidR="00362867" w:rsidRPr="00DC1547" w:rsidRDefault="00362867" w:rsidP="006C1610">
            <w:pPr>
              <w:pStyle w:val="ListParagraph"/>
              <w:spacing w:before="120" w:after="120"/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</w:pPr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 xml:space="preserve">*Oranges – </w:t>
            </w:r>
            <w:r w:rsidR="00DC1547"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 xml:space="preserve">a bag of 5/6 oranges, </w:t>
            </w:r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sliced to accompany drink</w:t>
            </w:r>
          </w:p>
          <w:p w14:paraId="60CD3018" w14:textId="77777777" w:rsidR="00362867" w:rsidRPr="00DC1547" w:rsidRDefault="00362867" w:rsidP="00901E9C">
            <w:pPr>
              <w:pStyle w:val="ListParagraph"/>
              <w:numPr>
                <w:ilvl w:val="0"/>
                <w:numId w:val="20"/>
              </w:numPr>
              <w:spacing w:before="120" w:after="120"/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</w:pPr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Drink</w:t>
            </w:r>
          </w:p>
          <w:p w14:paraId="55A6F08C" w14:textId="72D620C7" w:rsidR="00DC1547" w:rsidRPr="00DC1547" w:rsidRDefault="00362867" w:rsidP="00DC1547">
            <w:pPr>
              <w:pStyle w:val="ListParagraph"/>
              <w:spacing w:before="120" w:after="120"/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</w:pPr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*Mulled wine – 12 bottles per year group</w:t>
            </w:r>
          </w:p>
          <w:p w14:paraId="1BB45E7E" w14:textId="6657F91A" w:rsidR="00DC1547" w:rsidRPr="00DC1547" w:rsidRDefault="00DC1547" w:rsidP="00DC1547">
            <w:pPr>
              <w:pStyle w:val="ListParagraph"/>
              <w:numPr>
                <w:ilvl w:val="0"/>
                <w:numId w:val="20"/>
              </w:numPr>
              <w:spacing w:before="120" w:after="120"/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</w:pPr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Float - £30 in £5’s, £1 and 50p</w:t>
            </w:r>
          </w:p>
          <w:p w14:paraId="768CCD9F" w14:textId="77777777" w:rsidR="00DC1547" w:rsidRPr="00DC1547" w:rsidRDefault="00DC1547" w:rsidP="00DC1547">
            <w:pPr>
              <w:pStyle w:val="ListParagraph"/>
              <w:spacing w:before="120" w:after="120"/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</w:pPr>
          </w:p>
          <w:p w14:paraId="4F2ED671" w14:textId="2F399BFF" w:rsidR="00574F80" w:rsidRPr="00DC1547" w:rsidRDefault="0002019B" w:rsidP="004C0BAA">
            <w:pPr>
              <w:spacing w:before="120" w:after="120"/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</w:pPr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Arrangements o</w:t>
            </w:r>
            <w:r w:rsidR="004C0BAA"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n the night</w:t>
            </w:r>
          </w:p>
          <w:p w14:paraId="2F79D01C" w14:textId="7D5BC7F1" w:rsidR="005C38CF" w:rsidRPr="00DC1547" w:rsidRDefault="005C38CF" w:rsidP="004C0BAA">
            <w:pPr>
              <w:pStyle w:val="ListParagraph"/>
              <w:numPr>
                <w:ilvl w:val="0"/>
                <w:numId w:val="22"/>
              </w:numPr>
              <w:spacing w:before="120" w:after="120"/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</w:pPr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Set up one l</w:t>
            </w:r>
            <w:r w:rsidR="00DC1547"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 xml:space="preserve">arge </w:t>
            </w:r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 xml:space="preserve">table </w:t>
            </w:r>
            <w:r w:rsidR="00DC1547"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at the</w:t>
            </w:r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 xml:space="preserve"> office doors</w:t>
            </w:r>
            <w:r w:rsidR="00DC1547"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 xml:space="preserve"> (by the menu notice board)</w:t>
            </w:r>
          </w:p>
          <w:p w14:paraId="58C8BAFA" w14:textId="45125C77" w:rsidR="005C38CF" w:rsidRPr="00DC1547" w:rsidRDefault="005C38CF" w:rsidP="004C0BAA">
            <w:pPr>
              <w:pStyle w:val="ListParagraph"/>
              <w:numPr>
                <w:ilvl w:val="0"/>
                <w:numId w:val="22"/>
              </w:numPr>
              <w:spacing w:before="120" w:after="120"/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</w:pPr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Dress table and collect water urn from Fledglings ‘Christmas cupboard’ unless pre-arranged with Ken</w:t>
            </w:r>
          </w:p>
          <w:p w14:paraId="6C721B11" w14:textId="3F126092" w:rsidR="00DC1547" w:rsidRPr="00DC1547" w:rsidRDefault="00DC1547" w:rsidP="004C0BAA">
            <w:pPr>
              <w:pStyle w:val="ListParagraph"/>
              <w:numPr>
                <w:ilvl w:val="0"/>
                <w:numId w:val="22"/>
              </w:numPr>
              <w:spacing w:before="120" w:after="120"/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</w:pPr>
            <w:r w:rsidRPr="00DC1547"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  <w:t>Set up mince pies, cut oranges and fill water urn with 2/3 of the bottles and start warming. Takes no time to heat fully.</w:t>
            </w:r>
          </w:p>
          <w:p w14:paraId="6222F42C" w14:textId="72C7A997" w:rsidR="00B93EB5" w:rsidRPr="00DC1547" w:rsidRDefault="00B93EB5" w:rsidP="005C38CF">
            <w:pPr>
              <w:pStyle w:val="ListParagraph"/>
              <w:spacing w:before="120" w:after="120"/>
              <w:rPr>
                <w:rFonts w:ascii="Calibri Light" w:eastAsia="Times New Roman" w:hAnsi="Calibri Light" w:cs="Calibri Light"/>
                <w:color w:val="000000"/>
                <w:sz w:val="22"/>
                <w:szCs w:val="22"/>
                <w:lang w:val="en-GB" w:eastAsia="en-GB"/>
              </w:rPr>
            </w:pPr>
          </w:p>
        </w:tc>
      </w:tr>
      <w:tr w:rsidR="008D650F" w:rsidRPr="00DC1547" w14:paraId="7A54B583" w14:textId="77777777" w:rsidTr="00D613C2">
        <w:tc>
          <w:tcPr>
            <w:tcW w:w="2112" w:type="dxa"/>
            <w:shd w:val="clear" w:color="auto" w:fill="BFE5FB"/>
          </w:tcPr>
          <w:p w14:paraId="1698AF9C" w14:textId="0310B526" w:rsidR="005D5FD6" w:rsidRPr="00DC1547" w:rsidRDefault="0002019B" w:rsidP="00F037A5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</w:pPr>
            <w:r w:rsidRPr="00DC1547"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lastRenderedPageBreak/>
              <w:t xml:space="preserve">On The Night </w:t>
            </w:r>
          </w:p>
        </w:tc>
        <w:tc>
          <w:tcPr>
            <w:tcW w:w="7341" w:type="dxa"/>
            <w:gridSpan w:val="3"/>
          </w:tcPr>
          <w:p w14:paraId="762B687F" w14:textId="13BE46F7" w:rsidR="00E658D3" w:rsidRPr="00DC1547" w:rsidRDefault="001A4676" w:rsidP="00574F80">
            <w:pPr>
              <w:spacing w:before="120" w:after="120" w:line="259" w:lineRule="auto"/>
              <w:rPr>
                <w:rFonts w:ascii="Calibri Light" w:hAnsi="Calibri Light" w:cs="Calibri Light"/>
                <w:color w:val="000000"/>
                <w:sz w:val="22"/>
                <w:szCs w:val="22"/>
                <w:lang w:val="en-GB"/>
              </w:rPr>
            </w:pPr>
            <w:r w:rsidRPr="00DC1547">
              <w:rPr>
                <w:rFonts w:ascii="Calibri Light" w:hAnsi="Calibri Light" w:cs="Calibri Light"/>
                <w:color w:val="000000"/>
                <w:sz w:val="22"/>
                <w:szCs w:val="22"/>
                <w:lang w:val="en-GB"/>
              </w:rPr>
              <w:t xml:space="preserve">3 volunteers needed </w:t>
            </w:r>
          </w:p>
        </w:tc>
      </w:tr>
      <w:tr w:rsidR="008D650F" w:rsidRPr="00DC1547" w14:paraId="753F4E21" w14:textId="77777777" w:rsidTr="00D613C2">
        <w:tc>
          <w:tcPr>
            <w:tcW w:w="2112" w:type="dxa"/>
            <w:shd w:val="clear" w:color="auto" w:fill="BFE5FB"/>
          </w:tcPr>
          <w:p w14:paraId="1EC459A7" w14:textId="77777777" w:rsidR="005D5FD6" w:rsidRPr="00DC1547" w:rsidRDefault="005D5FD6" w:rsidP="00F037A5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</w:pPr>
            <w:r w:rsidRPr="00DC1547"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Cross Referencing</w:t>
            </w:r>
          </w:p>
        </w:tc>
        <w:tc>
          <w:tcPr>
            <w:tcW w:w="7341" w:type="dxa"/>
            <w:gridSpan w:val="3"/>
          </w:tcPr>
          <w:p w14:paraId="489773B9" w14:textId="7DC03E96" w:rsidR="005D5FD6" w:rsidRPr="00DC1547" w:rsidRDefault="00C65545" w:rsidP="00C65545">
            <w:pPr>
              <w:spacing w:before="120" w:after="120" w:line="259" w:lineRule="auto"/>
              <w:rPr>
                <w:rFonts w:ascii="Calibri Light" w:hAnsi="Calibri Light" w:cs="Calibri Light"/>
                <w:i/>
                <w:iCs/>
                <w:color w:val="000000"/>
                <w:sz w:val="22"/>
                <w:szCs w:val="22"/>
                <w:lang w:val="en-GB"/>
              </w:rPr>
            </w:pPr>
            <w:r w:rsidRPr="00DC1547">
              <w:rPr>
                <w:rFonts w:ascii="Calibri Light" w:hAnsi="Calibri Light" w:cs="Calibri Light"/>
                <w:color w:val="000000"/>
                <w:sz w:val="22"/>
                <w:szCs w:val="22"/>
                <w:lang w:val="en-GB"/>
              </w:rPr>
              <w:t>No Cross references</w:t>
            </w:r>
            <w:r w:rsidR="004E47E2" w:rsidRPr="00DC1547">
              <w:rPr>
                <w:rFonts w:ascii="Calibri Light" w:hAnsi="Calibri Light" w:cs="Calibri Light"/>
                <w:i/>
                <w:iCs/>
                <w:color w:val="000000"/>
                <w:sz w:val="22"/>
                <w:szCs w:val="22"/>
                <w:lang w:val="en-GB"/>
              </w:rPr>
              <w:t xml:space="preserve"> </w:t>
            </w:r>
          </w:p>
        </w:tc>
      </w:tr>
      <w:tr w:rsidR="008D650F" w:rsidRPr="00DC1547" w14:paraId="0E284CB8" w14:textId="77777777" w:rsidTr="00D613C2">
        <w:tc>
          <w:tcPr>
            <w:tcW w:w="2112" w:type="dxa"/>
            <w:shd w:val="clear" w:color="auto" w:fill="BFE5FB"/>
          </w:tcPr>
          <w:p w14:paraId="18A54499" w14:textId="77777777" w:rsidR="005D5FD6" w:rsidRPr="00DC1547" w:rsidRDefault="005D5FD6" w:rsidP="00F037A5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</w:pPr>
            <w:r w:rsidRPr="00DC1547"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Process Output</w:t>
            </w:r>
          </w:p>
          <w:p w14:paraId="174557C2" w14:textId="77777777" w:rsidR="005D5FD6" w:rsidRPr="00DC1547" w:rsidRDefault="005D5FD6" w:rsidP="00F037A5">
            <w:pPr>
              <w:spacing w:before="120" w:after="120"/>
              <w:jc w:val="center"/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</w:pPr>
          </w:p>
        </w:tc>
        <w:tc>
          <w:tcPr>
            <w:tcW w:w="7341" w:type="dxa"/>
            <w:gridSpan w:val="3"/>
          </w:tcPr>
          <w:p w14:paraId="5A446D77" w14:textId="1E3BC201" w:rsidR="00C65545" w:rsidRPr="00DC1547" w:rsidRDefault="001A4676" w:rsidP="007855C2">
            <w:pPr>
              <w:spacing w:before="120" w:after="120"/>
              <w:rPr>
                <w:rFonts w:ascii="Calibri Light" w:hAnsi="Calibri Light" w:cs="Calibri Light"/>
                <w:color w:val="000000"/>
                <w:sz w:val="22"/>
                <w:szCs w:val="22"/>
              </w:rPr>
            </w:pPr>
            <w:r w:rsidRPr="00DC1547">
              <w:rPr>
                <w:rFonts w:ascii="Calibri Light" w:hAnsi="Calibri Light" w:cs="Calibri Light"/>
                <w:color w:val="000000"/>
                <w:sz w:val="22"/>
                <w:szCs w:val="22"/>
              </w:rPr>
              <w:t xml:space="preserve">Mulled Wine and Mince Pies </w:t>
            </w:r>
            <w:r w:rsidR="00AC74D8" w:rsidRPr="00DC1547">
              <w:rPr>
                <w:rFonts w:ascii="Calibri Light" w:hAnsi="Calibri Light" w:cs="Calibri Light"/>
                <w:color w:val="000000"/>
                <w:sz w:val="22"/>
                <w:szCs w:val="22"/>
              </w:rPr>
              <w:t xml:space="preserve"> </w:t>
            </w:r>
          </w:p>
        </w:tc>
      </w:tr>
    </w:tbl>
    <w:p w14:paraId="3B13E431" w14:textId="77777777" w:rsidR="00725C0F" w:rsidRPr="00DC1547" w:rsidRDefault="00725C0F" w:rsidP="008D650F">
      <w:pPr>
        <w:rPr>
          <w:rFonts w:ascii="Calibri Light" w:hAnsi="Calibri Light" w:cs="Calibri Light"/>
          <w:smallCaps/>
          <w:color w:val="000000"/>
          <w:sz w:val="22"/>
          <w:szCs w:val="22"/>
        </w:rPr>
      </w:pPr>
    </w:p>
    <w:p w14:paraId="20962087" w14:textId="77777777" w:rsidR="005D5FD6" w:rsidRPr="00DC1547" w:rsidRDefault="005D5FD6" w:rsidP="008D650F">
      <w:pPr>
        <w:rPr>
          <w:rFonts w:ascii="Calibri Light" w:hAnsi="Calibri Light" w:cs="Calibri Light"/>
          <w:color w:val="000000"/>
          <w:sz w:val="22"/>
          <w:szCs w:val="22"/>
        </w:rPr>
      </w:pPr>
    </w:p>
    <w:p w14:paraId="3A6A8C46" w14:textId="77777777" w:rsidR="008D650F" w:rsidRPr="00DC1547" w:rsidRDefault="008D650F" w:rsidP="005D5FD6">
      <w:pPr>
        <w:rPr>
          <w:rFonts w:ascii="Calibri Light" w:hAnsi="Calibri Light" w:cs="Calibri Light"/>
          <w:color w:val="000000"/>
          <w:sz w:val="22"/>
          <w:szCs w:val="22"/>
        </w:rPr>
      </w:pPr>
    </w:p>
    <w:p w14:paraId="74F0EF35" w14:textId="3B5B5B76" w:rsidR="008D650F" w:rsidRPr="00DC1547" w:rsidRDefault="00271A30" w:rsidP="008D650F">
      <w:pPr>
        <w:rPr>
          <w:rFonts w:ascii="Calibri Light" w:hAnsi="Calibri Light" w:cs="Calibri Light"/>
          <w:color w:val="000000"/>
          <w:sz w:val="22"/>
          <w:szCs w:val="22"/>
        </w:rPr>
      </w:pPr>
      <w:r w:rsidRPr="00DC1547">
        <w:rPr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A52A59F" wp14:editId="71546D61">
                <wp:simplePos x="0" y="0"/>
                <wp:positionH relativeFrom="margin">
                  <wp:posOffset>95250</wp:posOffset>
                </wp:positionH>
                <wp:positionV relativeFrom="paragraph">
                  <wp:posOffset>1076325</wp:posOffset>
                </wp:positionV>
                <wp:extent cx="1828800" cy="1828800"/>
                <wp:effectExtent l="0" t="0" r="0" b="508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4FD2CC" w14:textId="71D651A8" w:rsidR="00BD07BE" w:rsidRPr="00023D17" w:rsidRDefault="004C0BAA" w:rsidP="005D5FD6">
                            <w:pPr>
                              <w:rPr>
                                <w:rFonts w:ascii="Calibri Light" w:hAnsi="Calibri Light" w:cs="Calibri Light"/>
                                <w:color w:val="000000"/>
                              </w:rPr>
                            </w:pPr>
                            <w:r>
                              <w:rPr>
                                <w:rFonts w:ascii="Calibri Light" w:hAnsi="Calibri Light" w:cs="Calibri Light"/>
                                <w:color w:val="000000"/>
                              </w:rPr>
                              <w:t>Jen Kirkpatrick</w:t>
                            </w:r>
                          </w:p>
                          <w:p w14:paraId="2356BBB8" w14:textId="0A4D0CD1" w:rsidR="00BD07BE" w:rsidRPr="00046895" w:rsidRDefault="004C0BAA" w:rsidP="00046895">
                            <w:pPr>
                              <w:rPr>
                                <w:rFonts w:ascii="Calibri Light" w:hAnsi="Calibri Light" w:cs="Calibri Light"/>
                                <w:color w:val="000000"/>
                              </w:rPr>
                            </w:pPr>
                            <w:r>
                              <w:rPr>
                                <w:rFonts w:ascii="Calibri Light" w:hAnsi="Calibri Light" w:cs="Calibri Light"/>
                                <w:color w:val="000000"/>
                              </w:rPr>
                              <w:t>Chai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A52A59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7.5pt;margin-top:84.75pt;width:2in;height:2in;z-index:251661312;visibility:visible;mso-wrap-style:non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" filled="f" stroked="f" strokeweight=".5pt">
                <v:textbox style="mso-fit-shape-to-text:t">
                  <w:txbxContent>
                    <w:p w14:paraId="3A4FD2CC" w14:textId="71D651A8" w:rsidR="00BD07BE" w:rsidRPr="00023D17" w:rsidRDefault="004C0BAA" w:rsidP="005D5FD6">
                      <w:pPr>
                        <w:rPr>
                          <w:rFonts w:ascii="Calibri Light" w:hAnsi="Calibri Light" w:cs="Calibri Light"/>
                          <w:color w:val="000000"/>
                        </w:rPr>
                      </w:pPr>
                      <w:r>
                        <w:rPr>
                          <w:rFonts w:ascii="Calibri Light" w:hAnsi="Calibri Light" w:cs="Calibri Light"/>
                          <w:color w:val="000000"/>
                        </w:rPr>
                        <w:t>Jen Kirkpatrick</w:t>
                      </w:r>
                    </w:p>
                    <w:p w14:paraId="2356BBB8" w14:textId="0A4D0CD1" w:rsidR="00BD07BE" w:rsidRPr="00046895" w:rsidRDefault="004C0BAA" w:rsidP="00046895">
                      <w:pPr>
                        <w:rPr>
                          <w:rFonts w:ascii="Calibri Light" w:hAnsi="Calibri Light" w:cs="Calibri Light"/>
                          <w:color w:val="000000"/>
                        </w:rPr>
                      </w:pPr>
                      <w:r>
                        <w:rPr>
                          <w:rFonts w:ascii="Calibri Light" w:hAnsi="Calibri Light" w:cs="Calibri Light"/>
                          <w:color w:val="000000"/>
                        </w:rPr>
                        <w:t>Chai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D650F" w:rsidRPr="00DC1547">
        <w:rPr>
          <w:rFonts w:ascii="Calibri Light" w:hAnsi="Calibri Light" w:cs="Calibri Light"/>
          <w:color w:val="000000"/>
          <w:sz w:val="22"/>
          <w:szCs w:val="22"/>
        </w:rPr>
        <w:t>A</w:t>
      </w:r>
      <w:r w:rsidR="003750C2" w:rsidRPr="00DC1547">
        <w:rPr>
          <w:rFonts w:ascii="Calibri Light" w:hAnsi="Calibri Light" w:cs="Calibri Light"/>
          <w:color w:val="000000"/>
          <w:sz w:val="22"/>
          <w:szCs w:val="22"/>
        </w:rPr>
        <w:t>ffirmation</w:t>
      </w:r>
      <w:r w:rsidR="005D5FD6" w:rsidRPr="00DC1547">
        <w:rPr>
          <w:rFonts w:ascii="Calibri Light" w:hAnsi="Calibri Light" w:cs="Calibri Light"/>
          <w:color w:val="000000"/>
          <w:sz w:val="22"/>
          <w:szCs w:val="22"/>
        </w:rPr>
        <w:t xml:space="preserve"> by the </w:t>
      </w:r>
      <w:r w:rsidR="004C0BAA" w:rsidRPr="00DC1547">
        <w:rPr>
          <w:rFonts w:ascii="Calibri Light" w:hAnsi="Calibri Light" w:cs="Calibri Light"/>
          <w:b/>
          <w:bCs/>
          <w:color w:val="000000"/>
          <w:sz w:val="22"/>
          <w:szCs w:val="22"/>
        </w:rPr>
        <w:t>Committee</w:t>
      </w:r>
      <w:r w:rsidR="004C0BAA" w:rsidRPr="00DC1547">
        <w:rPr>
          <w:rFonts w:ascii="Calibri Light" w:hAnsi="Calibri Light" w:cs="Calibri Light"/>
          <w:color w:val="000000"/>
          <w:sz w:val="22"/>
          <w:szCs w:val="22"/>
        </w:rPr>
        <w:t xml:space="preserve"> that all</w:t>
      </w:r>
      <w:r w:rsidR="008D650F" w:rsidRPr="00DC1547">
        <w:rPr>
          <w:rFonts w:ascii="Calibri Light" w:hAnsi="Calibri Light" w:cs="Calibri Light"/>
          <w:color w:val="000000"/>
          <w:sz w:val="22"/>
          <w:szCs w:val="22"/>
        </w:rPr>
        <w:t xml:space="preserve"> </w:t>
      </w:r>
      <w:r w:rsidR="004C0BAA" w:rsidRPr="00DC1547">
        <w:rPr>
          <w:rFonts w:ascii="Calibri Light" w:hAnsi="Calibri Light" w:cs="Calibri Light"/>
          <w:color w:val="000000"/>
          <w:sz w:val="22"/>
          <w:szCs w:val="22"/>
        </w:rPr>
        <w:t>class reps</w:t>
      </w:r>
      <w:r w:rsidR="008D650F" w:rsidRPr="00DC1547">
        <w:rPr>
          <w:rFonts w:ascii="Calibri Light" w:hAnsi="Calibri Light" w:cs="Calibri Light"/>
          <w:color w:val="000000"/>
          <w:sz w:val="22"/>
          <w:szCs w:val="22"/>
        </w:rPr>
        <w:t xml:space="preserve"> have seen and agreed to this process</w:t>
      </w:r>
      <w:r w:rsidR="008427F0" w:rsidRPr="00DC1547">
        <w:rPr>
          <w:rFonts w:ascii="Calibri Light" w:hAnsi="Calibri Light" w:cs="Calibri Light"/>
          <w:color w:val="000000"/>
          <w:sz w:val="22"/>
          <w:szCs w:val="22"/>
        </w:rPr>
        <w:t xml:space="preserve">. </w:t>
      </w:r>
      <w:r w:rsidR="00BD07BE" w:rsidRPr="00DC1547">
        <w:rPr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A15BAF0" wp14:editId="0109E2B5">
                <wp:simplePos x="0" y="0"/>
                <wp:positionH relativeFrom="column">
                  <wp:posOffset>4029075</wp:posOffset>
                </wp:positionH>
                <wp:positionV relativeFrom="paragraph">
                  <wp:posOffset>929005</wp:posOffset>
                </wp:positionV>
                <wp:extent cx="1828800" cy="1828800"/>
                <wp:effectExtent l="0" t="0" r="0" b="1905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AE9CFB3" w14:textId="48F164EC" w:rsidR="00BD07BE" w:rsidRPr="000E51C8" w:rsidRDefault="00BD07BE" w:rsidP="000E51C8">
                            <w:pPr>
                              <w:pStyle w:val="BodyText"/>
                              <w:tabs>
                                <w:tab w:val="left" w:leader="underscore" w:pos="5040"/>
                                <w:tab w:val="left" w:pos="5760"/>
                                <w:tab w:val="left" w:leader="underscore" w:pos="8640"/>
                              </w:tabs>
                              <w:rPr>
                                <w:rFonts w:ascii="Calibri Light" w:hAnsi="Calibri Light" w:cs="Calibri Light"/>
                                <w:color w:val="000000"/>
                              </w:rPr>
                            </w:pPr>
                            <w:r>
                              <w:rPr>
                                <w:rFonts w:ascii="Calibri Light" w:hAnsi="Calibri Light" w:cs="Calibri Light"/>
                                <w:color w:val="000000"/>
                                <w:szCs w:val="24"/>
                              </w:rPr>
                              <w:t xml:space="preserve"> </w:t>
                            </w:r>
                            <w:r w:rsidRPr="00023D17">
                              <w:rPr>
                                <w:rFonts w:ascii="Calibri Light" w:hAnsi="Calibri Light" w:cs="Calibri Light"/>
                                <w:color w:val="000000"/>
                                <w:szCs w:val="24"/>
                              </w:rPr>
                              <w:t>Date:</w:t>
                            </w:r>
                            <w:r>
                              <w:rPr>
                                <w:rFonts w:ascii="Calibri Light" w:hAnsi="Calibri Light" w:cs="Calibri Light"/>
                                <w:color w:val="000000"/>
                                <w:szCs w:val="24"/>
                              </w:rPr>
                              <w:t xml:space="preserve"> </w:t>
                            </w:r>
                            <w:r w:rsidR="00271A30">
                              <w:rPr>
                                <w:rFonts w:ascii="Calibri Light" w:hAnsi="Calibri Light" w:cs="Calibri Light"/>
                                <w:color w:val="000000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15BAF0" id="Text Box 4" o:spid="_x0000_s1027" type="#_x0000_t202" style="position:absolute;margin-left:317.25pt;margin-top:73.15pt;width:2in;height:2in;z-index:2516623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" filled="f" stroked="f" strokeweight=".5pt">
                <v:textbox style="mso-fit-shape-to-text:t">
                  <w:txbxContent>
                    <w:p w14:paraId="4AE9CFB3" w14:textId="48F164EC" w:rsidR="00BD07BE" w:rsidRPr="000E51C8" w:rsidRDefault="00BD07BE" w:rsidP="000E51C8">
                      <w:pPr>
                        <w:pStyle w:val="BodyText"/>
                        <w:tabs>
                          <w:tab w:val="left" w:leader="underscore" w:pos="5040"/>
                          <w:tab w:val="left" w:pos="5760"/>
                          <w:tab w:val="left" w:leader="underscore" w:pos="8640"/>
                        </w:tabs>
                        <w:rPr>
                          <w:rFonts w:ascii="Calibri Light" w:hAnsi="Calibri Light" w:cs="Calibri Light"/>
                          <w:color w:val="000000"/>
                        </w:rPr>
                      </w:pPr>
                      <w:r>
                        <w:rPr>
                          <w:rFonts w:ascii="Calibri Light" w:hAnsi="Calibri Light" w:cs="Calibri Light"/>
                          <w:color w:val="000000"/>
                          <w:szCs w:val="24"/>
                        </w:rPr>
                        <w:t xml:space="preserve"> </w:t>
                      </w:r>
                      <w:r w:rsidRPr="00023D17">
                        <w:rPr>
                          <w:rFonts w:ascii="Calibri Light" w:hAnsi="Calibri Light" w:cs="Calibri Light"/>
                          <w:color w:val="000000"/>
                          <w:szCs w:val="24"/>
                        </w:rPr>
                        <w:t>Date:</w:t>
                      </w:r>
                      <w:r>
                        <w:rPr>
                          <w:rFonts w:ascii="Calibri Light" w:hAnsi="Calibri Light" w:cs="Calibri Light"/>
                          <w:color w:val="000000"/>
                          <w:szCs w:val="24"/>
                        </w:rPr>
                        <w:t xml:space="preserve"> </w:t>
                      </w:r>
                      <w:r w:rsidR="00271A30">
                        <w:rPr>
                          <w:rFonts w:ascii="Calibri Light" w:hAnsi="Calibri Light" w:cs="Calibri Light"/>
                          <w:color w:val="000000"/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bookmarkEnd w:id="0"/>
    </w:p>
    <w:p w14:paraId="3C154257" w14:textId="6FB5A1F8" w:rsidR="00271A30" w:rsidRPr="00DC1547" w:rsidRDefault="00271A30" w:rsidP="00271A30">
      <w:pPr>
        <w:rPr>
          <w:rFonts w:asciiTheme="majorHAnsi" w:hAnsiTheme="majorHAnsi" w:cstheme="majorHAnsi"/>
          <w:sz w:val="22"/>
          <w:szCs w:val="22"/>
        </w:rPr>
      </w:pPr>
    </w:p>
    <w:p w14:paraId="0F2E4C06" w14:textId="614A8CFF" w:rsidR="00271A30" w:rsidRPr="00DC1547" w:rsidRDefault="00271A30" w:rsidP="00271A30">
      <w:pPr>
        <w:rPr>
          <w:rFonts w:ascii="Calibri Light" w:hAnsi="Calibri Light" w:cs="Calibri Light"/>
          <w:color w:val="000000"/>
          <w:sz w:val="22"/>
          <w:szCs w:val="22"/>
        </w:rPr>
      </w:pPr>
    </w:p>
    <w:p w14:paraId="3E09829B" w14:textId="77777777" w:rsidR="004C0BAA" w:rsidRPr="00DC1547" w:rsidRDefault="004C0BAA" w:rsidP="00271A30">
      <w:pPr>
        <w:tabs>
          <w:tab w:val="left" w:pos="1120"/>
        </w:tabs>
        <w:rPr>
          <w:rFonts w:asciiTheme="majorHAnsi" w:hAnsiTheme="majorHAnsi" w:cstheme="majorHAnsi"/>
          <w:sz w:val="22"/>
          <w:szCs w:val="22"/>
        </w:rPr>
      </w:pPr>
    </w:p>
    <w:p w14:paraId="40CF44E0" w14:textId="62B0D2AA" w:rsidR="00271A30" w:rsidRPr="00DC1547" w:rsidRDefault="004C0BAA" w:rsidP="004C0BAA">
      <w:pPr>
        <w:tabs>
          <w:tab w:val="left" w:pos="1120"/>
        </w:tabs>
        <w:rPr>
          <w:rFonts w:asciiTheme="majorHAnsi" w:hAnsiTheme="majorHAnsi" w:cstheme="majorHAnsi"/>
          <w:sz w:val="22"/>
          <w:szCs w:val="22"/>
        </w:rPr>
      </w:pPr>
      <w:r w:rsidRPr="00DC1547">
        <w:rPr>
          <w:rFonts w:asciiTheme="majorHAnsi" w:hAnsiTheme="majorHAnsi" w:cstheme="majorHAnsi"/>
          <w:b/>
          <w:bCs/>
          <w:sz w:val="22"/>
          <w:szCs w:val="22"/>
        </w:rPr>
        <w:t xml:space="preserve">Signed </w:t>
      </w:r>
      <w:r w:rsidRPr="00DC1547">
        <w:rPr>
          <w:rFonts w:asciiTheme="majorHAnsi" w:hAnsiTheme="majorHAnsi" w:cstheme="majorHAnsi"/>
          <w:sz w:val="22"/>
          <w:szCs w:val="22"/>
        </w:rPr>
        <w:t>- - - - - - - - - - - - - - - - - - -</w:t>
      </w:r>
      <w:r w:rsidR="00271A30" w:rsidRPr="00DC1547">
        <w:rPr>
          <w:rFonts w:asciiTheme="majorHAnsi" w:hAnsiTheme="majorHAnsi" w:cstheme="majorHAnsi"/>
          <w:sz w:val="22"/>
          <w:szCs w:val="22"/>
        </w:rPr>
        <w:tab/>
      </w:r>
    </w:p>
    <w:sectPr w:rsidR="00271A30" w:rsidRPr="00DC1547" w:rsidSect="00DC1547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843" w:right="1440" w:bottom="709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63336D" w14:textId="77777777" w:rsidR="002A4DF7" w:rsidRDefault="002A4DF7" w:rsidP="00005A27">
      <w:r>
        <w:separator/>
      </w:r>
    </w:p>
  </w:endnote>
  <w:endnote w:type="continuationSeparator" w:id="0">
    <w:p w14:paraId="430DBA6E" w14:textId="77777777" w:rsidR="002A4DF7" w:rsidRDefault="002A4DF7" w:rsidP="00005A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ne - Narrow">
    <w:altName w:val="Franklin Gothic Medium Cond"/>
    <w:charset w:val="00"/>
    <w:family w:val="auto"/>
    <w:pitch w:val="variable"/>
    <w:sig w:usb0="80000003" w:usb1="00000000" w:usb2="00000000" w:usb3="00000000" w:csb0="00000001" w:csb1="00000000"/>
  </w:font>
  <w:font w:name="Boxed Book">
    <w:altName w:val="Calibri"/>
    <w:charset w:val="00"/>
    <w:family w:val="auto"/>
    <w:pitch w:val="variable"/>
    <w:sig w:usb0="8000022F" w:usb1="5000004A" w:usb2="00000000" w:usb3="00000000" w:csb0="00000197" w:csb1="00000000"/>
  </w:font>
  <w:font w:name="Apple Chancery">
    <w:charset w:val="00"/>
    <w:family w:val="script"/>
    <w:pitch w:val="variable"/>
    <w:sig w:usb0="80000867" w:usb1="00000003" w:usb2="00000000" w:usb3="00000000" w:csb0="000001F3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60B7C" w14:textId="7768FB96" w:rsidR="009F1298" w:rsidRPr="004C0BAA" w:rsidRDefault="00F027A7" w:rsidP="004C0BAA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2B6EFD">
      <w:rPr>
        <w:noProof/>
      </w:rPr>
      <w:t>4</w:t>
    </w:r>
    <w:r>
      <w:rPr>
        <w:noProof/>
      </w:rPr>
      <w:fldChar w:fldCharType="end"/>
    </w:r>
    <w:r>
      <w:rPr>
        <w:noProof/>
      </w:rPr>
      <w:tab/>
    </w:r>
    <w:r>
      <w:rPr>
        <w:noProof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726604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2FFB1F" w14:textId="7A5BA580" w:rsidR="00DC1547" w:rsidRDefault="00DC154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418A7C" w14:textId="77777777" w:rsidR="00DC1547" w:rsidRDefault="00DC15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3C39E6" w14:textId="77777777" w:rsidR="002A4DF7" w:rsidRDefault="002A4DF7" w:rsidP="00005A27">
      <w:r>
        <w:separator/>
      </w:r>
    </w:p>
  </w:footnote>
  <w:footnote w:type="continuationSeparator" w:id="0">
    <w:p w14:paraId="245683D8" w14:textId="77777777" w:rsidR="002A4DF7" w:rsidRDefault="002A4DF7" w:rsidP="00005A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61D1E" w14:textId="77777777" w:rsidR="009F1298" w:rsidRPr="006A4E24" w:rsidRDefault="00A10DCA" w:rsidP="006A4E24">
    <w:pPr>
      <w:pStyle w:val="Header"/>
      <w:rPr>
        <w:rFonts w:ascii="Boxed Book" w:hAnsi="Boxed Book" w:cs="Apple Chancery"/>
      </w:rPr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BB15A" w14:textId="044BB975" w:rsidR="003750C2" w:rsidRDefault="007660B6" w:rsidP="003750C2">
    <w:pPr>
      <w:pStyle w:val="Header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59776" behindDoc="0" locked="0" layoutInCell="1" allowOverlap="1" wp14:anchorId="68167D91" wp14:editId="443F4ADF">
              <wp:simplePos x="0" y="0"/>
              <wp:positionH relativeFrom="margin">
                <wp:posOffset>323850</wp:posOffset>
              </wp:positionH>
              <wp:positionV relativeFrom="margin">
                <wp:posOffset>-986155</wp:posOffset>
              </wp:positionV>
              <wp:extent cx="5270500" cy="790575"/>
              <wp:effectExtent l="0" t="19050" r="25400" b="9525"/>
              <wp:wrapSquare wrapText="bothSides"/>
              <wp:docPr id="12" name="Group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270500" cy="790575"/>
                        <a:chOff x="928688" y="1214438"/>
                        <a:chExt cx="7956522" cy="1160462"/>
                      </a:xfrm>
                    </wpg:grpSpPr>
                    <wps:wsp>
                      <wps:cNvPr id="17" name="Title 1"/>
                      <wps:cNvSpPr>
                        <a:spLocks noGrp="1"/>
                      </wps:cNvSpPr>
                      <wps:spPr bwMode="auto">
                        <a:xfrm>
                          <a:off x="928688" y="1214438"/>
                          <a:ext cx="4214812" cy="1160462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0FFE23" w14:textId="77777777" w:rsidR="007660B6" w:rsidRPr="00460D5D" w:rsidRDefault="007660B6" w:rsidP="007660B6">
                            <w:pPr>
                              <w:pStyle w:val="NormalWeb"/>
                              <w:jc w:val="center"/>
                              <w:textAlignment w:val="baseline"/>
                              <w:rPr>
                                <w:sz w:val="40"/>
                                <w:szCs w:val="40"/>
                              </w:rPr>
                            </w:pPr>
                            <w:r w:rsidRPr="00A25289">
                              <w:rPr>
                                <w:rFonts w:ascii="Bauhaus 93" w:hAnsi="Bauhaus 93"/>
                                <w:color w:val="FFFFFF"/>
                                <w:kern w:val="24"/>
                                <w:sz w:val="40"/>
                                <w:szCs w:val="40"/>
                              </w:rPr>
                              <w:t>Friends of St Edward’s</w:t>
                            </w:r>
                            <w:r>
                              <w:rPr>
                                <w:rFonts w:ascii="Bauhaus 93" w:hAnsi="Bauhaus 93"/>
                                <w:color w:val="FFFFFF"/>
                                <w:kern w:val="24"/>
                                <w:sz w:val="40"/>
                                <w:szCs w:val="40"/>
                              </w:rPr>
                              <w:t xml:space="preserve"> First School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ctr" anchorCtr="0" compatLnSpc="1">
                        <a:prstTxWarp prst="textNoShape">
                          <a:avLst/>
                        </a:prstTxWarp>
                      </wps:bodyPr>
                    </wps:wsp>
                    <pic:pic xmlns:pic="http://schemas.openxmlformats.org/drawingml/2006/picture">
                      <pic:nvPicPr>
                        <pic:cNvPr id="24" name="Picture 24" descr="kidzoneheader.jpg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143472" y="1214438"/>
                          <a:ext cx="3741738" cy="1160053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4F81BD"/>
                          </a:solidFill>
                          <a:miter lim="800000"/>
                          <a:headEnd/>
                          <a:tailEnd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8167D91" id="Group 12" o:spid="_x0000_s1028" style="position:absolute;left:0;text-align:left;margin-left:25.5pt;margin-top:-77.65pt;width:415pt;height:62.25pt;z-index:251659776;mso-position-horizontal-relative:margin;mso-position-vertical-relative:margin" coordorigin="9286,12144" coordsize="79565,1160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4" o:spid="_x0000_s1030" type="#_x0000_t75" alt="kidzoneheader.jpg" style="position:absolute;left:51434;top:12144;width:37418;height:116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" stroked="t" strokecolor="#4f81bd">
                <v:imagedata r:id="rId2" o:title="kidzoneheader"/>
                <v:path arrowok="t"/>
              </v:shape>
              <w10:wrap type="square" anchorx="margin" anchory="margin"/>
            </v:group>
          </w:pict>
        </mc:Fallback>
      </mc:AlternateContent>
    </w:r>
    <w:r w:rsidR="0003161E">
      <w:rPr>
        <w:noProof/>
        <w:lang w:val="en-GB" w:eastAsia="en-GB"/>
      </w:rPr>
      <w:drawing>
        <wp:anchor distT="0" distB="0" distL="114300" distR="114300" simplePos="0" relativeHeight="251657728" behindDoc="1" locked="0" layoutInCell="1" allowOverlap="1" wp14:anchorId="3EBFE455" wp14:editId="62A76565">
          <wp:simplePos x="0" y="0"/>
          <wp:positionH relativeFrom="margin">
            <wp:align>center</wp:align>
          </wp:positionH>
          <wp:positionV relativeFrom="paragraph">
            <wp:posOffset>-458470</wp:posOffset>
          </wp:positionV>
          <wp:extent cx="1440815" cy="1031240"/>
          <wp:effectExtent l="0" t="0" r="6985" b="0"/>
          <wp:wrapNone/>
          <wp:docPr id="7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0815" cy="1031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56F58"/>
    <w:multiLevelType w:val="hybridMultilevel"/>
    <w:tmpl w:val="5C92E3A4"/>
    <w:lvl w:ilvl="0" w:tplc="BC687AE6">
      <w:numFmt w:val="bullet"/>
      <w:lvlText w:val="-"/>
      <w:lvlJc w:val="left"/>
      <w:pPr>
        <w:ind w:left="420" w:hanging="360"/>
      </w:pPr>
      <w:rPr>
        <w:rFonts w:ascii="Calibri Light" w:eastAsia="Calibr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002B0FE6"/>
    <w:multiLevelType w:val="hybridMultilevel"/>
    <w:tmpl w:val="317EFE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1E5BD7"/>
    <w:multiLevelType w:val="hybridMultilevel"/>
    <w:tmpl w:val="9D3CB3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0D02F6"/>
    <w:multiLevelType w:val="hybridMultilevel"/>
    <w:tmpl w:val="72441A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414701"/>
    <w:multiLevelType w:val="hybridMultilevel"/>
    <w:tmpl w:val="83503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A0905"/>
    <w:multiLevelType w:val="hybridMultilevel"/>
    <w:tmpl w:val="46C457E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E26367"/>
    <w:multiLevelType w:val="hybridMultilevel"/>
    <w:tmpl w:val="5C5CC6FE"/>
    <w:lvl w:ilvl="0" w:tplc="3B10318E">
      <w:start w:val="5"/>
      <w:numFmt w:val="bullet"/>
      <w:lvlText w:val=""/>
      <w:lvlJc w:val="left"/>
      <w:pPr>
        <w:ind w:left="1080" w:hanging="360"/>
      </w:pPr>
      <w:rPr>
        <w:rFonts w:ascii="Symbol" w:eastAsia="Times New Roman" w:hAnsi="Symbol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010595"/>
    <w:multiLevelType w:val="hybridMultilevel"/>
    <w:tmpl w:val="BB4E43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497853"/>
    <w:multiLevelType w:val="multilevel"/>
    <w:tmpl w:val="EC2A9B40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26B950D5"/>
    <w:multiLevelType w:val="hybridMultilevel"/>
    <w:tmpl w:val="85EE96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6DE4301"/>
    <w:multiLevelType w:val="hybridMultilevel"/>
    <w:tmpl w:val="1B62C8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4D1D43"/>
    <w:multiLevelType w:val="hybridMultilevel"/>
    <w:tmpl w:val="D2661C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EC2A72"/>
    <w:multiLevelType w:val="hybridMultilevel"/>
    <w:tmpl w:val="11DA36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E45ED6"/>
    <w:multiLevelType w:val="hybridMultilevel"/>
    <w:tmpl w:val="5C1AD288"/>
    <w:lvl w:ilvl="0" w:tplc="4FA02C22">
      <w:start w:val="3"/>
      <w:numFmt w:val="bullet"/>
      <w:lvlText w:val="-"/>
      <w:lvlJc w:val="left"/>
      <w:pPr>
        <w:ind w:left="720" w:hanging="360"/>
      </w:pPr>
      <w:rPr>
        <w:rFonts w:ascii="Calibri Light" w:eastAsia="Calibri" w:hAnsi="Calibri Light" w:cstheme="maj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362361"/>
    <w:multiLevelType w:val="hybridMultilevel"/>
    <w:tmpl w:val="E728A8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CD476A"/>
    <w:multiLevelType w:val="hybridMultilevel"/>
    <w:tmpl w:val="C1E4BF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FF0059"/>
    <w:multiLevelType w:val="hybridMultilevel"/>
    <w:tmpl w:val="C0CCC672"/>
    <w:lvl w:ilvl="0" w:tplc="1366978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7B750AC"/>
    <w:multiLevelType w:val="hybridMultilevel"/>
    <w:tmpl w:val="3B6CF1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033557"/>
    <w:multiLevelType w:val="hybridMultilevel"/>
    <w:tmpl w:val="1D1C30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6934F5"/>
    <w:multiLevelType w:val="hybridMultilevel"/>
    <w:tmpl w:val="0CEABB62"/>
    <w:lvl w:ilvl="0" w:tplc="31948580">
      <w:start w:val="5"/>
      <w:numFmt w:val="bullet"/>
      <w:lvlText w:val=""/>
      <w:lvlJc w:val="left"/>
      <w:pPr>
        <w:ind w:left="1080" w:hanging="360"/>
      </w:pPr>
      <w:rPr>
        <w:rFonts w:ascii="Symbol" w:eastAsia="Times New Roman" w:hAnsi="Symbol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B3D743A"/>
    <w:multiLevelType w:val="hybridMultilevel"/>
    <w:tmpl w:val="E18429F8"/>
    <w:lvl w:ilvl="0" w:tplc="04324DD2">
      <w:start w:val="1"/>
      <w:numFmt w:val="lowerLetter"/>
      <w:lvlText w:val="%1."/>
      <w:lvlJc w:val="left"/>
      <w:pPr>
        <w:ind w:left="107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94" w:hanging="360"/>
      </w:pPr>
    </w:lvl>
    <w:lvl w:ilvl="2" w:tplc="0809001B" w:tentative="1">
      <w:start w:val="1"/>
      <w:numFmt w:val="lowerRoman"/>
      <w:lvlText w:val="%3."/>
      <w:lvlJc w:val="right"/>
      <w:pPr>
        <w:ind w:left="2514" w:hanging="180"/>
      </w:pPr>
    </w:lvl>
    <w:lvl w:ilvl="3" w:tplc="0809000F" w:tentative="1">
      <w:start w:val="1"/>
      <w:numFmt w:val="decimal"/>
      <w:lvlText w:val="%4."/>
      <w:lvlJc w:val="left"/>
      <w:pPr>
        <w:ind w:left="3234" w:hanging="360"/>
      </w:pPr>
    </w:lvl>
    <w:lvl w:ilvl="4" w:tplc="08090019" w:tentative="1">
      <w:start w:val="1"/>
      <w:numFmt w:val="lowerLetter"/>
      <w:lvlText w:val="%5."/>
      <w:lvlJc w:val="left"/>
      <w:pPr>
        <w:ind w:left="3954" w:hanging="360"/>
      </w:pPr>
    </w:lvl>
    <w:lvl w:ilvl="5" w:tplc="0809001B" w:tentative="1">
      <w:start w:val="1"/>
      <w:numFmt w:val="lowerRoman"/>
      <w:lvlText w:val="%6."/>
      <w:lvlJc w:val="right"/>
      <w:pPr>
        <w:ind w:left="4674" w:hanging="180"/>
      </w:pPr>
    </w:lvl>
    <w:lvl w:ilvl="6" w:tplc="0809000F" w:tentative="1">
      <w:start w:val="1"/>
      <w:numFmt w:val="decimal"/>
      <w:lvlText w:val="%7."/>
      <w:lvlJc w:val="left"/>
      <w:pPr>
        <w:ind w:left="5394" w:hanging="360"/>
      </w:pPr>
    </w:lvl>
    <w:lvl w:ilvl="7" w:tplc="08090019" w:tentative="1">
      <w:start w:val="1"/>
      <w:numFmt w:val="lowerLetter"/>
      <w:lvlText w:val="%8."/>
      <w:lvlJc w:val="left"/>
      <w:pPr>
        <w:ind w:left="6114" w:hanging="360"/>
      </w:pPr>
    </w:lvl>
    <w:lvl w:ilvl="8" w:tplc="0809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21" w15:restartNumberingAfterBreak="0">
    <w:nsid w:val="67E33098"/>
    <w:multiLevelType w:val="hybridMultilevel"/>
    <w:tmpl w:val="CCC2DDD6"/>
    <w:lvl w:ilvl="0" w:tplc="FFFFFFFF">
      <w:start w:val="1"/>
      <w:numFmt w:val="decimal"/>
      <w:lvlRestart w:val="0"/>
      <w:lvlText w:val="%1."/>
      <w:lvlJc w:val="left"/>
      <w:pPr>
        <w:tabs>
          <w:tab w:val="num" w:pos="540"/>
        </w:tabs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9424B4F"/>
    <w:multiLevelType w:val="hybridMultilevel"/>
    <w:tmpl w:val="EAD0C3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C034D4E"/>
    <w:multiLevelType w:val="hybridMultilevel"/>
    <w:tmpl w:val="43A68AF0"/>
    <w:lvl w:ilvl="0" w:tplc="0C9E504E">
      <w:start w:val="1"/>
      <w:numFmt w:val="decimal"/>
      <w:lvlText w:val="%1."/>
      <w:lvlJc w:val="left"/>
      <w:pPr>
        <w:ind w:left="542" w:hanging="360"/>
      </w:pPr>
      <w:rPr>
        <w:rFonts w:hint="default"/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262" w:hanging="360"/>
      </w:pPr>
    </w:lvl>
    <w:lvl w:ilvl="2" w:tplc="0809001B" w:tentative="1">
      <w:start w:val="1"/>
      <w:numFmt w:val="lowerRoman"/>
      <w:lvlText w:val="%3."/>
      <w:lvlJc w:val="right"/>
      <w:pPr>
        <w:ind w:left="1982" w:hanging="180"/>
      </w:pPr>
    </w:lvl>
    <w:lvl w:ilvl="3" w:tplc="0809000F" w:tentative="1">
      <w:start w:val="1"/>
      <w:numFmt w:val="decimal"/>
      <w:lvlText w:val="%4."/>
      <w:lvlJc w:val="left"/>
      <w:pPr>
        <w:ind w:left="2702" w:hanging="360"/>
      </w:pPr>
    </w:lvl>
    <w:lvl w:ilvl="4" w:tplc="08090019" w:tentative="1">
      <w:start w:val="1"/>
      <w:numFmt w:val="lowerLetter"/>
      <w:lvlText w:val="%5."/>
      <w:lvlJc w:val="left"/>
      <w:pPr>
        <w:ind w:left="3422" w:hanging="360"/>
      </w:pPr>
    </w:lvl>
    <w:lvl w:ilvl="5" w:tplc="0809001B" w:tentative="1">
      <w:start w:val="1"/>
      <w:numFmt w:val="lowerRoman"/>
      <w:lvlText w:val="%6."/>
      <w:lvlJc w:val="right"/>
      <w:pPr>
        <w:ind w:left="4142" w:hanging="180"/>
      </w:pPr>
    </w:lvl>
    <w:lvl w:ilvl="6" w:tplc="0809000F" w:tentative="1">
      <w:start w:val="1"/>
      <w:numFmt w:val="decimal"/>
      <w:lvlText w:val="%7."/>
      <w:lvlJc w:val="left"/>
      <w:pPr>
        <w:ind w:left="4862" w:hanging="360"/>
      </w:pPr>
    </w:lvl>
    <w:lvl w:ilvl="7" w:tplc="08090019" w:tentative="1">
      <w:start w:val="1"/>
      <w:numFmt w:val="lowerLetter"/>
      <w:lvlText w:val="%8."/>
      <w:lvlJc w:val="left"/>
      <w:pPr>
        <w:ind w:left="5582" w:hanging="360"/>
      </w:pPr>
    </w:lvl>
    <w:lvl w:ilvl="8" w:tplc="0809001B" w:tentative="1">
      <w:start w:val="1"/>
      <w:numFmt w:val="lowerRoman"/>
      <w:lvlText w:val="%9."/>
      <w:lvlJc w:val="right"/>
      <w:pPr>
        <w:ind w:left="6302" w:hanging="180"/>
      </w:pPr>
    </w:lvl>
  </w:abstractNum>
  <w:num w:numId="1">
    <w:abstractNumId w:val="3"/>
  </w:num>
  <w:num w:numId="2">
    <w:abstractNumId w:val="17"/>
  </w:num>
  <w:num w:numId="3">
    <w:abstractNumId w:val="7"/>
  </w:num>
  <w:num w:numId="4">
    <w:abstractNumId w:val="21"/>
  </w:num>
  <w:num w:numId="5">
    <w:abstractNumId w:val="9"/>
  </w:num>
  <w:num w:numId="6">
    <w:abstractNumId w:val="22"/>
  </w:num>
  <w:num w:numId="7">
    <w:abstractNumId w:val="2"/>
  </w:num>
  <w:num w:numId="8">
    <w:abstractNumId w:val="11"/>
  </w:num>
  <w:num w:numId="9">
    <w:abstractNumId w:val="16"/>
  </w:num>
  <w:num w:numId="10">
    <w:abstractNumId w:val="15"/>
  </w:num>
  <w:num w:numId="11">
    <w:abstractNumId w:val="8"/>
  </w:num>
  <w:num w:numId="12">
    <w:abstractNumId w:val="18"/>
  </w:num>
  <w:num w:numId="13">
    <w:abstractNumId w:val="23"/>
  </w:num>
  <w:num w:numId="14">
    <w:abstractNumId w:val="0"/>
  </w:num>
  <w:num w:numId="15">
    <w:abstractNumId w:val="1"/>
  </w:num>
  <w:num w:numId="16">
    <w:abstractNumId w:val="20"/>
  </w:num>
  <w:num w:numId="17">
    <w:abstractNumId w:val="5"/>
  </w:num>
  <w:num w:numId="18">
    <w:abstractNumId w:val="12"/>
  </w:num>
  <w:num w:numId="19">
    <w:abstractNumId w:val="4"/>
  </w:num>
  <w:num w:numId="20">
    <w:abstractNumId w:val="10"/>
  </w:num>
  <w:num w:numId="21">
    <w:abstractNumId w:val="13"/>
  </w:num>
  <w:num w:numId="22">
    <w:abstractNumId w:val="14"/>
  </w:num>
  <w:num w:numId="23">
    <w:abstractNumId w:val="19"/>
  </w:num>
  <w:num w:numId="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jAxMDOxNDU1MzJU0lEKTi0uzszPAykwtKgFAFthvkstAAAA"/>
  </w:docVars>
  <w:rsids>
    <w:rsidRoot w:val="00A905AF"/>
    <w:rsid w:val="0000054E"/>
    <w:rsid w:val="000019CA"/>
    <w:rsid w:val="00005A27"/>
    <w:rsid w:val="00020138"/>
    <w:rsid w:val="0002019B"/>
    <w:rsid w:val="00023D17"/>
    <w:rsid w:val="0003161E"/>
    <w:rsid w:val="00056242"/>
    <w:rsid w:val="000754A6"/>
    <w:rsid w:val="000B7EFF"/>
    <w:rsid w:val="000D5850"/>
    <w:rsid w:val="00102D1F"/>
    <w:rsid w:val="00175506"/>
    <w:rsid w:val="001A4676"/>
    <w:rsid w:val="001B7D1C"/>
    <w:rsid w:val="001D6054"/>
    <w:rsid w:val="00206BB2"/>
    <w:rsid w:val="00242045"/>
    <w:rsid w:val="00244D5A"/>
    <w:rsid w:val="0025063F"/>
    <w:rsid w:val="00271A30"/>
    <w:rsid w:val="00273090"/>
    <w:rsid w:val="002A4DF7"/>
    <w:rsid w:val="002B6EFD"/>
    <w:rsid w:val="002C705F"/>
    <w:rsid w:val="00302127"/>
    <w:rsid w:val="00321D84"/>
    <w:rsid w:val="00344534"/>
    <w:rsid w:val="00351FEB"/>
    <w:rsid w:val="0035792F"/>
    <w:rsid w:val="00362867"/>
    <w:rsid w:val="003750C2"/>
    <w:rsid w:val="00382398"/>
    <w:rsid w:val="00386E83"/>
    <w:rsid w:val="003A473D"/>
    <w:rsid w:val="003A6DA0"/>
    <w:rsid w:val="003B0FCE"/>
    <w:rsid w:val="003B6070"/>
    <w:rsid w:val="003D0B3D"/>
    <w:rsid w:val="003E724D"/>
    <w:rsid w:val="004421FE"/>
    <w:rsid w:val="00442F54"/>
    <w:rsid w:val="004A76AC"/>
    <w:rsid w:val="004C0BAA"/>
    <w:rsid w:val="004E47E2"/>
    <w:rsid w:val="004E4847"/>
    <w:rsid w:val="004F68AD"/>
    <w:rsid w:val="00561B4A"/>
    <w:rsid w:val="0056499A"/>
    <w:rsid w:val="00573203"/>
    <w:rsid w:val="00574F80"/>
    <w:rsid w:val="005C38CF"/>
    <w:rsid w:val="005D5EAD"/>
    <w:rsid w:val="005D5FD6"/>
    <w:rsid w:val="005F6ACC"/>
    <w:rsid w:val="00611944"/>
    <w:rsid w:val="006265CC"/>
    <w:rsid w:val="00631381"/>
    <w:rsid w:val="00645B11"/>
    <w:rsid w:val="006678ED"/>
    <w:rsid w:val="006968AE"/>
    <w:rsid w:val="006A33D8"/>
    <w:rsid w:val="006A36E9"/>
    <w:rsid w:val="006A4E24"/>
    <w:rsid w:val="006B4A27"/>
    <w:rsid w:val="006C1610"/>
    <w:rsid w:val="007217EC"/>
    <w:rsid w:val="00725C0F"/>
    <w:rsid w:val="00745666"/>
    <w:rsid w:val="007660B6"/>
    <w:rsid w:val="007855C2"/>
    <w:rsid w:val="007F3DDA"/>
    <w:rsid w:val="008427F0"/>
    <w:rsid w:val="00852A27"/>
    <w:rsid w:val="00852BE8"/>
    <w:rsid w:val="008D650F"/>
    <w:rsid w:val="00901E9C"/>
    <w:rsid w:val="009350D1"/>
    <w:rsid w:val="009C59C9"/>
    <w:rsid w:val="009D7444"/>
    <w:rsid w:val="009F1298"/>
    <w:rsid w:val="00A0228F"/>
    <w:rsid w:val="00A10DCA"/>
    <w:rsid w:val="00A1483C"/>
    <w:rsid w:val="00A15B21"/>
    <w:rsid w:val="00A23DEF"/>
    <w:rsid w:val="00A465FB"/>
    <w:rsid w:val="00A65AF4"/>
    <w:rsid w:val="00A905AF"/>
    <w:rsid w:val="00AB7D5B"/>
    <w:rsid w:val="00AC0FC9"/>
    <w:rsid w:val="00AC74D8"/>
    <w:rsid w:val="00B616BC"/>
    <w:rsid w:val="00B822E0"/>
    <w:rsid w:val="00B93EB5"/>
    <w:rsid w:val="00BC5E08"/>
    <w:rsid w:val="00BD07BE"/>
    <w:rsid w:val="00BD7BEC"/>
    <w:rsid w:val="00BE4615"/>
    <w:rsid w:val="00BF36AD"/>
    <w:rsid w:val="00BF748A"/>
    <w:rsid w:val="00BF7B2D"/>
    <w:rsid w:val="00C0208C"/>
    <w:rsid w:val="00C12315"/>
    <w:rsid w:val="00C24363"/>
    <w:rsid w:val="00C243C7"/>
    <w:rsid w:val="00C33320"/>
    <w:rsid w:val="00C509B5"/>
    <w:rsid w:val="00C6270D"/>
    <w:rsid w:val="00C65545"/>
    <w:rsid w:val="00C870B0"/>
    <w:rsid w:val="00C92EA3"/>
    <w:rsid w:val="00CC459A"/>
    <w:rsid w:val="00CE24CC"/>
    <w:rsid w:val="00D13864"/>
    <w:rsid w:val="00D20E9F"/>
    <w:rsid w:val="00D613C2"/>
    <w:rsid w:val="00D62690"/>
    <w:rsid w:val="00D7120B"/>
    <w:rsid w:val="00D749B1"/>
    <w:rsid w:val="00DB5AA5"/>
    <w:rsid w:val="00DB688C"/>
    <w:rsid w:val="00DC1547"/>
    <w:rsid w:val="00DE0FDB"/>
    <w:rsid w:val="00E42F8D"/>
    <w:rsid w:val="00E45DFE"/>
    <w:rsid w:val="00E47B53"/>
    <w:rsid w:val="00E658D3"/>
    <w:rsid w:val="00E83FCE"/>
    <w:rsid w:val="00E86AD7"/>
    <w:rsid w:val="00E9449A"/>
    <w:rsid w:val="00EE4AF3"/>
    <w:rsid w:val="00F027A7"/>
    <w:rsid w:val="00F037A5"/>
    <w:rsid w:val="00F21B87"/>
    <w:rsid w:val="00F2237F"/>
    <w:rsid w:val="00F4596E"/>
    <w:rsid w:val="00F911C1"/>
    <w:rsid w:val="00FB580D"/>
    <w:rsid w:val="00FD15D7"/>
    <w:rsid w:val="00FF25F2"/>
    <w:rsid w:val="00FF5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94667F"/>
  <w15:chartTrackingRefBased/>
  <w15:docId w15:val="{DD701EA3-BC76-4237-A4A8-5ED3901917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6A33D8"/>
    <w:pPr>
      <w:keepNext/>
      <w:jc w:val="center"/>
      <w:outlineLvl w:val="0"/>
    </w:pPr>
    <w:rPr>
      <w:rFonts w:ascii="Times New Roman" w:eastAsia="Times New Roman" w:hAnsi="Times New Roman"/>
      <w:b/>
      <w:sz w:val="22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6DA0"/>
    <w:pPr>
      <w:keepNext/>
      <w:keepLines/>
      <w:spacing w:before="40"/>
      <w:outlineLvl w:val="2"/>
    </w:pPr>
    <w:rPr>
      <w:rFonts w:ascii="Calibri Light" w:eastAsia="Times New Roman" w:hAnsi="Calibri Light"/>
      <w:color w:val="1F376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005A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5A27"/>
  </w:style>
  <w:style w:type="paragraph" w:styleId="Footer">
    <w:name w:val="footer"/>
    <w:basedOn w:val="Normal"/>
    <w:link w:val="FooterChar"/>
    <w:uiPriority w:val="99"/>
    <w:unhideWhenUsed/>
    <w:rsid w:val="00005A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5A27"/>
  </w:style>
  <w:style w:type="character" w:customStyle="1" w:styleId="Heading1Char">
    <w:name w:val="Heading 1 Char"/>
    <w:link w:val="Heading1"/>
    <w:rsid w:val="006A33D8"/>
    <w:rPr>
      <w:rFonts w:ascii="Times New Roman" w:eastAsia="Times New Roman" w:hAnsi="Times New Roman" w:cs="Times New Roman"/>
      <w:b/>
      <w:sz w:val="22"/>
      <w:szCs w:val="20"/>
    </w:rPr>
  </w:style>
  <w:style w:type="paragraph" w:styleId="BodyText">
    <w:name w:val="Body Text"/>
    <w:basedOn w:val="Normal"/>
    <w:link w:val="BodyTextChar"/>
    <w:rsid w:val="006A33D8"/>
    <w:rPr>
      <w:rFonts w:ascii="Times New Roman" w:eastAsia="Times New Roman" w:hAnsi="Times New Roman"/>
      <w:szCs w:val="20"/>
    </w:rPr>
  </w:style>
  <w:style w:type="character" w:customStyle="1" w:styleId="BodyTextChar">
    <w:name w:val="Body Text Char"/>
    <w:link w:val="BodyText"/>
    <w:rsid w:val="006A33D8"/>
    <w:rPr>
      <w:rFonts w:ascii="Times New Roman" w:eastAsia="Times New Roman" w:hAnsi="Times New Roman" w:cs="Times New Roman"/>
      <w:szCs w:val="20"/>
    </w:rPr>
  </w:style>
  <w:style w:type="character" w:styleId="Hyperlink">
    <w:name w:val="Hyperlink"/>
    <w:uiPriority w:val="99"/>
    <w:rsid w:val="006A33D8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rsid w:val="006A33D8"/>
    <w:rPr>
      <w:rFonts w:ascii="Times New Roman" w:eastAsia="Times New Roman" w:hAnsi="Times New Roman"/>
      <w:szCs w:val="20"/>
    </w:rPr>
  </w:style>
  <w:style w:type="paragraph" w:customStyle="1" w:styleId="0903fh">
    <w:name w:val="0903_fh"/>
    <w:aliases w:val="fh"/>
    <w:basedOn w:val="Normal"/>
    <w:rsid w:val="006A33D8"/>
    <w:pPr>
      <w:spacing w:before="40" w:after="120"/>
      <w:ind w:left="101" w:right="43"/>
    </w:pPr>
    <w:rPr>
      <w:rFonts w:ascii="Arial" w:eastAsia="Times New Roman" w:hAnsi="Arial"/>
      <w:bCs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744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D7444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uiPriority w:val="99"/>
    <w:rsid w:val="00A0228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0228F"/>
    <w:pPr>
      <w:ind w:left="720"/>
      <w:contextualSpacing/>
    </w:pPr>
  </w:style>
  <w:style w:type="character" w:customStyle="1" w:styleId="Heading3Char">
    <w:name w:val="Heading 3 Char"/>
    <w:link w:val="Heading3"/>
    <w:uiPriority w:val="9"/>
    <w:semiHidden/>
    <w:rsid w:val="003A6DA0"/>
    <w:rPr>
      <w:rFonts w:ascii="Calibri Light" w:eastAsia="Times New Roman" w:hAnsi="Calibri Light" w:cs="Times New Roman"/>
      <w:color w:val="1F3763"/>
    </w:rPr>
  </w:style>
  <w:style w:type="character" w:styleId="FollowedHyperlink">
    <w:name w:val="FollowedHyperlink"/>
    <w:basedOn w:val="DefaultParagraphFont"/>
    <w:uiPriority w:val="99"/>
    <w:semiHidden/>
    <w:unhideWhenUsed/>
    <w:rsid w:val="0034453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660B6"/>
    <w:rPr>
      <w:rFonts w:ascii="Times New Roman" w:eastAsia="Times New Roman" w:hAnsi="Times New Roman"/>
      <w:lang w:val="en-GB"/>
    </w:rPr>
  </w:style>
  <w:style w:type="paragraph" w:styleId="NoSpacing">
    <w:name w:val="No Spacing"/>
    <w:uiPriority w:val="1"/>
    <w:qFormat/>
    <w:rsid w:val="004A76AC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A76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sacommunitychampionwindsor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A1D919-6156-475F-BA91-2918160FC3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6</Words>
  <Characters>243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3</CharactersWithSpaces>
  <SharedDoc>false</SharedDoc>
  <HLinks>
    <vt:vector size="24" baseType="variant">
      <vt:variant>
        <vt:i4>3801212</vt:i4>
      </vt:variant>
      <vt:variant>
        <vt:i4>9</vt:i4>
      </vt:variant>
      <vt:variant>
        <vt:i4>0</vt:i4>
      </vt:variant>
      <vt:variant>
        <vt:i4>5</vt:i4>
      </vt:variant>
      <vt:variant>
        <vt:lpwstr>http://www.xero.co.uk/</vt:lpwstr>
      </vt:variant>
      <vt:variant>
        <vt:lpwstr/>
      </vt:variant>
      <vt:variant>
        <vt:i4>7733297</vt:i4>
      </vt:variant>
      <vt:variant>
        <vt:i4>6</vt:i4>
      </vt:variant>
      <vt:variant>
        <vt:i4>0</vt:i4>
      </vt:variant>
      <vt:variant>
        <vt:i4>5</vt:i4>
      </vt:variant>
      <vt:variant>
        <vt:lpwstr>191022-Process Template Example Process-DM-JMS.docx</vt:lpwstr>
      </vt:variant>
      <vt:variant>
        <vt:lpwstr/>
      </vt:variant>
      <vt:variant>
        <vt:i4>1900619</vt:i4>
      </vt:variant>
      <vt:variant>
        <vt:i4>3</vt:i4>
      </vt:variant>
      <vt:variant>
        <vt:i4>0</vt:i4>
      </vt:variant>
      <vt:variant>
        <vt:i4>5</vt:i4>
      </vt:variant>
      <vt:variant>
        <vt:lpwstr>../Office Processes/GENERAL OFFICE PROCESSES</vt:lpwstr>
      </vt:variant>
      <vt:variant>
        <vt:lpwstr/>
      </vt:variant>
      <vt:variant>
        <vt:i4>720915</vt:i4>
      </vt:variant>
      <vt:variant>
        <vt:i4>0</vt:i4>
      </vt:variant>
      <vt:variant>
        <vt:i4>0</vt:i4>
      </vt:variant>
      <vt:variant>
        <vt:i4>5</vt:i4>
      </vt:variant>
      <vt:variant>
        <vt:lpwstr>../../Draft Office Process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Mears-Smith</dc:creator>
  <cp:keywords/>
  <dc:description/>
  <cp:lastModifiedBy>Jennifer Kirkpatrick</cp:lastModifiedBy>
  <cp:revision>2</cp:revision>
  <cp:lastPrinted>2019-11-11T14:06:00Z</cp:lastPrinted>
  <dcterms:created xsi:type="dcterms:W3CDTF">2022-01-11T21:17:00Z</dcterms:created>
  <dcterms:modified xsi:type="dcterms:W3CDTF">2022-01-11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957357564</vt:i4>
  </property>
</Properties>
</file>